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1B429A" w14:textId="77777777" w:rsidR="00035D30" w:rsidRDefault="00035D30" w:rsidP="00035D30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National University of Computer and Emerging Sciences</w:t>
      </w:r>
    </w:p>
    <w:p w14:paraId="54D6FCD7" w14:textId="77777777" w:rsidR="00035D30" w:rsidRDefault="00035D30" w:rsidP="00035D3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6AE975A" w14:textId="77777777" w:rsidR="00035D30" w:rsidRDefault="00035D30" w:rsidP="00035D3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/>
        </w:rPr>
        <w:drawing>
          <wp:inline distT="0" distB="0" distL="0" distR="0" wp14:anchorId="71C4390F" wp14:editId="0FCDE991">
            <wp:extent cx="1828800" cy="1781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7811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129F8" w14:textId="77777777" w:rsidR="00035D30" w:rsidRDefault="00035D30" w:rsidP="00035D30">
      <w:pPr>
        <w:rPr>
          <w:rFonts w:ascii="Times New Roman" w:hAnsi="Times New Roman" w:cs="Times New Roman"/>
          <w:sz w:val="24"/>
          <w:szCs w:val="24"/>
        </w:rPr>
      </w:pPr>
    </w:p>
    <w:p w14:paraId="78E3D380" w14:textId="77777777" w:rsidR="00035D30" w:rsidRDefault="00035D30" w:rsidP="00035D30">
      <w:pPr>
        <w:pStyle w:val="Title"/>
        <w:rPr>
          <w:rFonts w:cs="Times New Roman"/>
          <w:sz w:val="28"/>
          <w:szCs w:val="24"/>
        </w:rPr>
      </w:pPr>
      <w:r>
        <w:rPr>
          <w:rFonts w:cs="Times New Roman"/>
          <w:sz w:val="28"/>
          <w:szCs w:val="24"/>
        </w:rPr>
        <w:t>Laboratory Manual</w:t>
      </w:r>
    </w:p>
    <w:p w14:paraId="5735CF7C" w14:textId="77777777" w:rsidR="00035D30" w:rsidRDefault="00035D30" w:rsidP="00035D30">
      <w:pPr>
        <w:pStyle w:val="Subtitle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for</w:t>
      </w:r>
    </w:p>
    <w:p w14:paraId="4665ADE0" w14:textId="77777777" w:rsidR="00035D30" w:rsidRDefault="0025438D" w:rsidP="00035D30">
      <w:pPr>
        <w:pStyle w:val="Title"/>
        <w:rPr>
          <w:rFonts w:cs="Times New Roman"/>
          <w:sz w:val="28"/>
          <w:szCs w:val="24"/>
        </w:rPr>
      </w:pPr>
      <w:r>
        <w:rPr>
          <w:rFonts w:cs="Times New Roman"/>
          <w:sz w:val="28"/>
          <w:szCs w:val="24"/>
        </w:rPr>
        <w:t>Data Structures Lab</w:t>
      </w:r>
    </w:p>
    <w:p w14:paraId="45CC3E72" w14:textId="77777777" w:rsidR="00035D30" w:rsidRDefault="00035D30" w:rsidP="00035D30">
      <w:pPr>
        <w:pStyle w:val="Title"/>
        <w:rPr>
          <w:rFonts w:cs="Times New Roman"/>
          <w:sz w:val="24"/>
          <w:szCs w:val="24"/>
        </w:rPr>
      </w:pPr>
    </w:p>
    <w:p w14:paraId="47846D9C" w14:textId="77777777" w:rsidR="00035D30" w:rsidRDefault="00035D30" w:rsidP="00035D30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035D30" w14:paraId="17895931" w14:textId="77777777" w:rsidTr="00035D30"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3E6DDD7A" w14:textId="77777777" w:rsidR="00035D30" w:rsidRPr="00912CA0" w:rsidRDefault="00035D30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 w:rsidRPr="00912CA0">
              <w:rPr>
                <w:rFonts w:cs="Times New Roman"/>
              </w:rPr>
              <w:t>Course Instructor</w:t>
            </w: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7D66910" w14:textId="6D103609" w:rsidR="00035D30" w:rsidRPr="00912CA0" w:rsidRDefault="002A3D0B" w:rsidP="000947D1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>
              <w:rPr>
                <w:rFonts w:cs="Times New Roman"/>
                <w:color w:val="000000"/>
                <w:shd w:val="clear" w:color="auto" w:fill="FFFFFF"/>
              </w:rPr>
              <w:t>Dr Amna Khan</w:t>
            </w:r>
          </w:p>
        </w:tc>
      </w:tr>
      <w:tr w:rsidR="00035D30" w14:paraId="393DF495" w14:textId="77777777" w:rsidTr="005B6793">
        <w:trPr>
          <w:trHeight w:val="350"/>
        </w:trPr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B2F6021" w14:textId="77777777" w:rsidR="00035D30" w:rsidRPr="00912CA0" w:rsidRDefault="00035D30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 w:rsidRPr="00912CA0">
              <w:rPr>
                <w:rFonts w:cs="Times New Roman"/>
              </w:rPr>
              <w:t>Lab Instructor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26DBDD7" w14:textId="77777777" w:rsidR="00386DC7" w:rsidRDefault="002A3D0B" w:rsidP="00386D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hammad Saddam</w:t>
            </w:r>
          </w:p>
          <w:p w14:paraId="7387BBD6" w14:textId="0C5FDE7F" w:rsidR="002A3D0B" w:rsidRPr="00912CA0" w:rsidRDefault="002A3D0B" w:rsidP="00386D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sam</w:t>
            </w:r>
            <w:proofErr w:type="spellEnd"/>
          </w:p>
        </w:tc>
      </w:tr>
      <w:tr w:rsidR="00035D30" w14:paraId="40F372A7" w14:textId="77777777" w:rsidTr="00035D30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8DCCB14" w14:textId="77777777" w:rsidR="00035D30" w:rsidRPr="00912CA0" w:rsidRDefault="00035D30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 w:rsidRPr="00912CA0">
              <w:rPr>
                <w:rFonts w:cs="Times New Roman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96774A9" w14:textId="49E3A95D" w:rsidR="00035D30" w:rsidRPr="00912CA0" w:rsidRDefault="00035D30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 w:rsidRPr="00912CA0">
              <w:rPr>
                <w:rFonts w:cs="Times New Roman"/>
              </w:rPr>
              <w:t>CS-</w:t>
            </w:r>
            <w:r w:rsidR="002A3D0B">
              <w:rPr>
                <w:rFonts w:cs="Times New Roman"/>
              </w:rPr>
              <w:t>E</w:t>
            </w:r>
          </w:p>
        </w:tc>
      </w:tr>
      <w:tr w:rsidR="006239D1" w14:paraId="35CC6C35" w14:textId="77777777" w:rsidTr="006239D1">
        <w:trPr>
          <w:trHeight w:val="225"/>
        </w:trPr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68242CA" w14:textId="77777777" w:rsidR="006239D1" w:rsidRPr="00912CA0" w:rsidRDefault="006239D1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>
              <w:rPr>
                <w:rFonts w:cs="Times New Roman"/>
              </w:rPr>
              <w:t>Date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E491C38" w14:textId="38789AF3" w:rsidR="006239D1" w:rsidRPr="00912CA0" w:rsidRDefault="002A3D0B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  <w:r w:rsidR="000947D1">
              <w:rPr>
                <w:rFonts w:cs="Times New Roman"/>
              </w:rPr>
              <w:t>-</w:t>
            </w:r>
            <w:r>
              <w:rPr>
                <w:rFonts w:cs="Times New Roman"/>
              </w:rPr>
              <w:t>Dec</w:t>
            </w:r>
            <w:r w:rsidR="000947D1">
              <w:rPr>
                <w:rFonts w:cs="Times New Roman"/>
              </w:rPr>
              <w:t>-20</w:t>
            </w:r>
            <w:r>
              <w:rPr>
                <w:rFonts w:cs="Times New Roman"/>
              </w:rPr>
              <w:t>20</w:t>
            </w:r>
          </w:p>
        </w:tc>
      </w:tr>
      <w:tr w:rsidR="00035D30" w14:paraId="27E97BFF" w14:textId="77777777" w:rsidTr="00035D30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7E5FFB40" w14:textId="77777777" w:rsidR="00035D30" w:rsidRPr="00912CA0" w:rsidRDefault="00035D30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 w:rsidRPr="00912CA0">
              <w:rPr>
                <w:rFonts w:cs="Times New Roman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336C9D3" w14:textId="2E1E3891" w:rsidR="00035D30" w:rsidRPr="00912CA0" w:rsidRDefault="0025438D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 w:rsidRPr="00912CA0">
              <w:rPr>
                <w:rFonts w:cs="Times New Roman"/>
              </w:rPr>
              <w:t>Fall</w:t>
            </w:r>
            <w:r w:rsidR="00035D30" w:rsidRPr="00912CA0">
              <w:rPr>
                <w:rFonts w:cs="Times New Roman"/>
              </w:rPr>
              <w:t xml:space="preserve"> 20</w:t>
            </w:r>
            <w:r w:rsidR="002A3D0B">
              <w:rPr>
                <w:rFonts w:cs="Times New Roman"/>
              </w:rPr>
              <w:t>20</w:t>
            </w:r>
          </w:p>
        </w:tc>
      </w:tr>
    </w:tbl>
    <w:p w14:paraId="43469F08" w14:textId="77777777" w:rsidR="00035D30" w:rsidRDefault="00035D30" w:rsidP="00035D3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74FD4FE" w14:textId="77777777" w:rsidR="00035D30" w:rsidRDefault="00035D30" w:rsidP="00035D3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CAADB02" w14:textId="77777777" w:rsidR="00035D30" w:rsidRDefault="00035D30" w:rsidP="00035D3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A0A12F" w14:textId="77777777" w:rsidR="00035D30" w:rsidRDefault="00035D30" w:rsidP="00035D3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547086" w14:textId="77777777" w:rsidR="00035D30" w:rsidRDefault="00035D30" w:rsidP="00035D3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6DA676" w14:textId="77777777" w:rsidR="00035D30" w:rsidRDefault="00035D30" w:rsidP="00035D3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97D848" w14:textId="77777777" w:rsidR="00035D30" w:rsidRDefault="00035D30" w:rsidP="00035D30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Department of Computer Science</w:t>
      </w:r>
    </w:p>
    <w:p w14:paraId="05510CB7" w14:textId="77777777" w:rsidR="00035D30" w:rsidRDefault="00035D30" w:rsidP="00035D3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ST-NU, Lahore, Pakistan</w:t>
      </w:r>
    </w:p>
    <w:p w14:paraId="116171B2" w14:textId="77777777" w:rsidR="00DD13A6" w:rsidRDefault="00DD13A6" w:rsidP="008675FC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2536964" w14:textId="77777777" w:rsidR="00084FA8" w:rsidRPr="004F41BA" w:rsidRDefault="00084FA8" w:rsidP="00084FA8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4F41BA">
        <w:rPr>
          <w:rFonts w:cstheme="minorHAnsi"/>
          <w:b/>
          <w:sz w:val="24"/>
          <w:szCs w:val="24"/>
        </w:rPr>
        <w:lastRenderedPageBreak/>
        <w:t>Objectives:</w:t>
      </w:r>
    </w:p>
    <w:p w14:paraId="34FF1638" w14:textId="77777777" w:rsidR="00084FA8" w:rsidRPr="004F41BA" w:rsidRDefault="00084FA8" w:rsidP="00084FA8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  <w:r w:rsidRPr="004F41BA">
        <w:rPr>
          <w:rFonts w:cstheme="minorHAnsi"/>
          <w:sz w:val="24"/>
          <w:szCs w:val="24"/>
        </w:rPr>
        <w:t>In this lab, students will practice:</w:t>
      </w:r>
    </w:p>
    <w:p w14:paraId="3904239B" w14:textId="77777777" w:rsidR="00B85363" w:rsidRPr="004F41BA" w:rsidRDefault="002D2B86" w:rsidP="00084FA8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ash Maps</w:t>
      </w:r>
    </w:p>
    <w:p w14:paraId="6ED6D32A" w14:textId="77777777" w:rsidR="00DD13A6" w:rsidRPr="004F41BA" w:rsidRDefault="00DD13A6" w:rsidP="008675FC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14:paraId="426FD4A4" w14:textId="77777777" w:rsidR="005706ED" w:rsidRDefault="005706ED" w:rsidP="00C03A39">
      <w:pPr>
        <w:pStyle w:val="ListParagraph"/>
        <w:spacing w:after="0" w:line="240" w:lineRule="auto"/>
        <w:ind w:left="1080" w:hanging="1080"/>
        <w:jc w:val="both"/>
        <w:rPr>
          <w:rFonts w:cstheme="minorHAnsi"/>
          <w:color w:val="000000"/>
          <w:sz w:val="24"/>
          <w:szCs w:val="24"/>
        </w:rPr>
      </w:pPr>
    </w:p>
    <w:p w14:paraId="573D5E16" w14:textId="77777777" w:rsidR="005706ED" w:rsidRPr="00D71B7B" w:rsidRDefault="00AF012A" w:rsidP="005706ED">
      <w:pPr>
        <w:pStyle w:val="ListParagraph"/>
        <w:spacing w:after="0" w:line="240" w:lineRule="auto"/>
        <w:ind w:left="1080" w:hanging="1080"/>
        <w:jc w:val="both"/>
        <w:rPr>
          <w:rFonts w:cstheme="minorHAnsi"/>
          <w:b/>
          <w:color w:val="000000"/>
          <w:sz w:val="24"/>
          <w:szCs w:val="24"/>
        </w:rPr>
      </w:pPr>
      <w:r w:rsidRPr="00D71B7B">
        <w:rPr>
          <w:rFonts w:cstheme="minorHAnsi"/>
          <w:b/>
          <w:color w:val="000000"/>
          <w:sz w:val="24"/>
          <w:szCs w:val="24"/>
        </w:rPr>
        <w:t>Question</w:t>
      </w:r>
      <w:r w:rsidR="00D71B7B" w:rsidRPr="00D71B7B">
        <w:rPr>
          <w:rFonts w:cstheme="minorHAnsi"/>
          <w:b/>
          <w:color w:val="000000"/>
          <w:sz w:val="24"/>
          <w:szCs w:val="24"/>
        </w:rPr>
        <w:t xml:space="preserve"> 1</w:t>
      </w:r>
      <w:r w:rsidR="005706ED" w:rsidRPr="00D71B7B">
        <w:rPr>
          <w:rFonts w:cstheme="minorHAnsi"/>
          <w:b/>
          <w:color w:val="000000"/>
          <w:sz w:val="24"/>
          <w:szCs w:val="24"/>
        </w:rPr>
        <w:t xml:space="preserve">: </w:t>
      </w:r>
      <w:r w:rsidR="00D71B7B">
        <w:rPr>
          <w:rFonts w:cstheme="minorHAnsi"/>
          <w:b/>
          <w:color w:val="000000"/>
          <w:sz w:val="24"/>
          <w:szCs w:val="24"/>
        </w:rPr>
        <w:t>(HashMap with Linear Probing)</w:t>
      </w:r>
    </w:p>
    <w:p w14:paraId="684F48E8" w14:textId="77777777" w:rsidR="002611CC" w:rsidRDefault="00DF2067" w:rsidP="005706ED">
      <w:pPr>
        <w:pStyle w:val="ListParagraph"/>
        <w:spacing w:after="0" w:line="240" w:lineRule="auto"/>
        <w:ind w:left="0"/>
        <w:jc w:val="both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Implement a </w:t>
      </w:r>
      <w:proofErr w:type="spellStart"/>
      <w:r w:rsidR="0008091B">
        <w:rPr>
          <w:rFonts w:cstheme="minorHAnsi"/>
          <w:color w:val="000000"/>
          <w:sz w:val="24"/>
          <w:szCs w:val="24"/>
        </w:rPr>
        <w:t>H</w:t>
      </w:r>
      <w:r>
        <w:rPr>
          <w:rFonts w:cstheme="minorHAnsi"/>
          <w:color w:val="000000"/>
          <w:sz w:val="24"/>
          <w:szCs w:val="24"/>
        </w:rPr>
        <w:t>ash</w:t>
      </w:r>
      <w:r w:rsidR="00FF40FD">
        <w:rPr>
          <w:rFonts w:cstheme="minorHAnsi"/>
          <w:color w:val="000000"/>
          <w:sz w:val="24"/>
          <w:szCs w:val="24"/>
        </w:rPr>
        <w:t>I</w:t>
      </w:r>
      <w:r>
        <w:rPr>
          <w:rFonts w:cstheme="minorHAnsi"/>
          <w:color w:val="000000"/>
          <w:sz w:val="24"/>
          <w:szCs w:val="24"/>
        </w:rPr>
        <w:t>tem</w:t>
      </w:r>
      <w:proofErr w:type="spellEnd"/>
      <w:r>
        <w:rPr>
          <w:rFonts w:cstheme="minorHAnsi"/>
          <w:color w:val="000000"/>
          <w:sz w:val="24"/>
          <w:szCs w:val="24"/>
        </w:rPr>
        <w:t xml:space="preserve"> struct which represents an item in a hash array. </w:t>
      </w:r>
    </w:p>
    <w:p w14:paraId="44ACE118" w14:textId="77777777" w:rsidR="00993008" w:rsidRDefault="00993008" w:rsidP="005706ED">
      <w:pPr>
        <w:pStyle w:val="ListParagraph"/>
        <w:spacing w:after="0" w:line="240" w:lineRule="auto"/>
        <w:ind w:left="0"/>
        <w:jc w:val="both"/>
        <w:rPr>
          <w:rFonts w:cstheme="minorHAnsi"/>
          <w:color w:val="000000"/>
          <w:sz w:val="24"/>
          <w:szCs w:val="24"/>
        </w:rPr>
      </w:pPr>
    </w:p>
    <w:p w14:paraId="37443661" w14:textId="77777777" w:rsidR="00DF2067" w:rsidRDefault="00DF2067" w:rsidP="00DF2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emplate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v&gt;</w:t>
      </w:r>
    </w:p>
    <w:p w14:paraId="4EE6E6DA" w14:textId="77777777" w:rsidR="00DF2067" w:rsidRDefault="00DF2067" w:rsidP="00DF2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ru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ashItem</w:t>
      </w:r>
      <w:proofErr w:type="spellEnd"/>
    </w:p>
    <w:p w14:paraId="0B331B34" w14:textId="77777777" w:rsidR="00DF2067" w:rsidRDefault="00DF2067" w:rsidP="00DF2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2A763D8" w14:textId="77777777" w:rsidR="00DF2067" w:rsidRDefault="00DF2067" w:rsidP="00DF2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key;</w:t>
      </w:r>
    </w:p>
    <w:p w14:paraId="2AAE3A06" w14:textId="77777777" w:rsidR="00DF2067" w:rsidRDefault="00DF2067" w:rsidP="00DF2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 value;</w:t>
      </w:r>
    </w:p>
    <w:p w14:paraId="78F4C8E0" w14:textId="77777777" w:rsidR="00DF2067" w:rsidRDefault="00DF2067" w:rsidP="00DF2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status;</w:t>
      </w:r>
    </w:p>
    <w:p w14:paraId="61CB2B44" w14:textId="77777777" w:rsidR="00DF2067" w:rsidRDefault="00DF2067" w:rsidP="00DF2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47AD23" w14:textId="77777777" w:rsidR="00DF2067" w:rsidRDefault="00DF2067" w:rsidP="00DF2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}; </w:t>
      </w:r>
    </w:p>
    <w:p w14:paraId="3ACA04F6" w14:textId="77777777" w:rsidR="00816171" w:rsidRDefault="00816171" w:rsidP="00DF2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2D24C2" w14:textId="77777777" w:rsidR="00DF2067" w:rsidRPr="00DF2067" w:rsidRDefault="00DF2067" w:rsidP="00DF2067">
      <w:pPr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status variable can have </w:t>
      </w:r>
      <w:r w:rsidR="002A38C9">
        <w:rPr>
          <w:rFonts w:cstheme="minorHAnsi"/>
          <w:color w:val="000000"/>
          <w:sz w:val="24"/>
          <w:szCs w:val="24"/>
        </w:rPr>
        <w:t>0, 1 or 2. 0 means empty, 1 means deleted, 2 means occupied.</w:t>
      </w:r>
      <w:r w:rsidR="00931D7F">
        <w:rPr>
          <w:rFonts w:cstheme="minorHAnsi"/>
          <w:color w:val="000000"/>
          <w:sz w:val="24"/>
          <w:szCs w:val="24"/>
        </w:rPr>
        <w:t xml:space="preserve"> Status variable will be used by get </w:t>
      </w:r>
      <w:r w:rsidR="007750F5">
        <w:rPr>
          <w:rFonts w:cstheme="minorHAnsi"/>
          <w:color w:val="000000"/>
          <w:sz w:val="24"/>
          <w:szCs w:val="24"/>
        </w:rPr>
        <w:t xml:space="preserve">and delete methods of </w:t>
      </w:r>
      <w:proofErr w:type="spellStart"/>
      <w:r w:rsidR="007750F5">
        <w:rPr>
          <w:rFonts w:cstheme="minorHAnsi"/>
          <w:color w:val="000000"/>
          <w:sz w:val="24"/>
          <w:szCs w:val="24"/>
        </w:rPr>
        <w:t>HashMap</w:t>
      </w:r>
      <w:r w:rsidR="00D95A64">
        <w:rPr>
          <w:rFonts w:cstheme="minorHAnsi"/>
          <w:color w:val="000000"/>
          <w:sz w:val="24"/>
          <w:szCs w:val="24"/>
        </w:rPr>
        <w:t>s</w:t>
      </w:r>
      <w:proofErr w:type="spellEnd"/>
      <w:r w:rsidR="007750F5">
        <w:rPr>
          <w:rFonts w:cstheme="minorHAnsi"/>
          <w:color w:val="000000"/>
          <w:sz w:val="24"/>
          <w:szCs w:val="24"/>
        </w:rPr>
        <w:t xml:space="preserve"> implemented in the next question</w:t>
      </w:r>
      <w:r w:rsidR="00D95A64">
        <w:rPr>
          <w:rFonts w:cstheme="minorHAnsi"/>
          <w:color w:val="000000"/>
          <w:sz w:val="24"/>
          <w:szCs w:val="24"/>
        </w:rPr>
        <w:t>s</w:t>
      </w:r>
      <w:r w:rsidR="00816171">
        <w:rPr>
          <w:rFonts w:cstheme="minorHAnsi"/>
          <w:color w:val="000000"/>
          <w:sz w:val="24"/>
          <w:szCs w:val="24"/>
        </w:rPr>
        <w:t xml:space="preserve">. The default value assigned to a </w:t>
      </w:r>
      <w:proofErr w:type="spellStart"/>
      <w:r w:rsidR="00890A1D">
        <w:rPr>
          <w:rFonts w:cstheme="minorHAnsi"/>
          <w:color w:val="000000"/>
          <w:sz w:val="24"/>
          <w:szCs w:val="24"/>
        </w:rPr>
        <w:t>H</w:t>
      </w:r>
      <w:r w:rsidR="00816171">
        <w:rPr>
          <w:rFonts w:cstheme="minorHAnsi"/>
          <w:color w:val="000000"/>
          <w:sz w:val="24"/>
          <w:szCs w:val="24"/>
        </w:rPr>
        <w:t>ashItem</w:t>
      </w:r>
      <w:proofErr w:type="spellEnd"/>
      <w:r w:rsidR="00816171">
        <w:rPr>
          <w:rFonts w:cstheme="minorHAnsi"/>
          <w:color w:val="000000"/>
          <w:sz w:val="24"/>
          <w:szCs w:val="24"/>
        </w:rPr>
        <w:t xml:space="preserve"> is 0 (empty).</w:t>
      </w:r>
    </w:p>
    <w:p w14:paraId="25E82D0D" w14:textId="77777777" w:rsidR="00DF2067" w:rsidRDefault="00DF2067" w:rsidP="005706ED">
      <w:pPr>
        <w:pStyle w:val="ListParagraph"/>
        <w:spacing w:after="0" w:line="240" w:lineRule="auto"/>
        <w:ind w:left="0"/>
        <w:jc w:val="both"/>
        <w:rPr>
          <w:rFonts w:cstheme="minorHAnsi"/>
          <w:color w:val="000000"/>
          <w:sz w:val="24"/>
          <w:szCs w:val="24"/>
        </w:rPr>
      </w:pPr>
    </w:p>
    <w:p w14:paraId="571507E4" w14:textId="77777777" w:rsidR="00873695" w:rsidRDefault="00993008" w:rsidP="005706ED">
      <w:pPr>
        <w:pStyle w:val="ListParagraph"/>
        <w:spacing w:after="0" w:line="240" w:lineRule="auto"/>
        <w:ind w:left="0"/>
        <w:jc w:val="both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Now i</w:t>
      </w:r>
      <w:r w:rsidR="00854DBB">
        <w:rPr>
          <w:rFonts w:cstheme="minorHAnsi"/>
          <w:color w:val="000000"/>
          <w:sz w:val="24"/>
          <w:szCs w:val="24"/>
        </w:rPr>
        <w:t>mplement a</w:t>
      </w:r>
      <w:r w:rsidR="002F4A9B">
        <w:rPr>
          <w:rFonts w:cstheme="minorHAnsi"/>
          <w:color w:val="000000"/>
          <w:sz w:val="24"/>
          <w:szCs w:val="24"/>
        </w:rPr>
        <w:t xml:space="preserve"> </w:t>
      </w:r>
      <w:r w:rsidR="00854DBB">
        <w:rPr>
          <w:rFonts w:cstheme="minorHAnsi"/>
          <w:color w:val="000000"/>
          <w:sz w:val="24"/>
          <w:szCs w:val="24"/>
        </w:rPr>
        <w:t>Hash</w:t>
      </w:r>
      <w:r w:rsidR="002F4A9B">
        <w:rPr>
          <w:rFonts w:cstheme="minorHAnsi"/>
          <w:color w:val="000000"/>
          <w:sz w:val="24"/>
          <w:szCs w:val="24"/>
        </w:rPr>
        <w:t>Map</w:t>
      </w:r>
      <w:r w:rsidR="00854DBB">
        <w:rPr>
          <w:rFonts w:cstheme="minorHAnsi"/>
          <w:color w:val="000000"/>
          <w:sz w:val="24"/>
          <w:szCs w:val="24"/>
        </w:rPr>
        <w:t xml:space="preserve"> class whose</w:t>
      </w:r>
      <w:r w:rsidR="009817D6">
        <w:rPr>
          <w:rFonts w:cstheme="minorHAnsi"/>
          <w:color w:val="000000"/>
          <w:sz w:val="24"/>
          <w:szCs w:val="24"/>
        </w:rPr>
        <w:t xml:space="preserve"> basic definition is as follows</w:t>
      </w:r>
      <w:r w:rsidR="007C57F1">
        <w:rPr>
          <w:rFonts w:cstheme="minorHAnsi"/>
          <w:color w:val="000000"/>
          <w:sz w:val="24"/>
          <w:szCs w:val="24"/>
        </w:rPr>
        <w:t xml:space="preserve"> (You can add any helping member variables and methods)</w:t>
      </w:r>
      <w:r w:rsidR="009817D6">
        <w:rPr>
          <w:rFonts w:cstheme="minorHAnsi"/>
          <w:color w:val="000000"/>
          <w:sz w:val="24"/>
          <w:szCs w:val="24"/>
        </w:rPr>
        <w:t>:</w:t>
      </w:r>
    </w:p>
    <w:p w14:paraId="5CDC8A32" w14:textId="77777777" w:rsidR="007144B9" w:rsidRDefault="007144B9" w:rsidP="007144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3AE8E3D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emplate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A93671E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HashMap</w:t>
      </w:r>
    </w:p>
    <w:p w14:paraId="73E7C323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D35FC5E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3B1F764B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73510C">
        <w:rPr>
          <w:rFonts w:ascii="Consolas" w:hAnsi="Consolas" w:cs="Consolas"/>
          <w:color w:val="2B91AF"/>
          <w:sz w:val="19"/>
          <w:szCs w:val="19"/>
        </w:rPr>
        <w:t>HashItem</w:t>
      </w:r>
      <w:proofErr w:type="spellEnd"/>
      <w:r w:rsidR="0073510C" w:rsidRPr="0073510C">
        <w:rPr>
          <w:rFonts w:ascii="Consolas" w:hAnsi="Consolas" w:cs="Consolas"/>
          <w:color w:val="000000" w:themeColor="text1"/>
          <w:sz w:val="19"/>
          <w:szCs w:val="19"/>
        </w:rPr>
        <w:t>&lt;v&gt;</w:t>
      </w:r>
      <w:r w:rsidR="00A24FE0"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 w:rsidR="00A24FE0">
        <w:rPr>
          <w:rFonts w:ascii="Consolas" w:hAnsi="Consolas" w:cs="Consolas"/>
          <w:color w:val="000000"/>
          <w:sz w:val="19"/>
          <w:szCs w:val="19"/>
        </w:rPr>
        <w:t>hashA</w:t>
      </w:r>
      <w:r>
        <w:rPr>
          <w:rFonts w:ascii="Consolas" w:hAnsi="Consolas" w:cs="Consolas"/>
          <w:color w:val="000000"/>
          <w:sz w:val="19"/>
          <w:szCs w:val="19"/>
        </w:rPr>
        <w:t>rr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09F469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apacity;</w:t>
      </w:r>
    </w:p>
    <w:p w14:paraId="35F23FD4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rentEle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9878022" w14:textId="77777777" w:rsidR="008839FA" w:rsidRDefault="008839FA" w:rsidP="00E97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irtu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NextCandidate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E4B6334" w14:textId="77777777" w:rsidR="008839FA" w:rsidRDefault="008839FA" w:rsidP="00E97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</w:p>
    <w:p w14:paraId="3D29AD57" w14:textId="77777777" w:rsidR="009817D6" w:rsidRDefault="00F01EED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="009817D6">
        <w:rPr>
          <w:rFonts w:ascii="Consolas" w:hAnsi="Consolas" w:cs="Consolas"/>
          <w:color w:val="0000FF"/>
          <w:sz w:val="19"/>
          <w:szCs w:val="19"/>
        </w:rPr>
        <w:t>public</w:t>
      </w:r>
      <w:r w:rsidR="009817D6">
        <w:rPr>
          <w:rFonts w:ascii="Consolas" w:hAnsi="Consolas" w:cs="Consolas"/>
          <w:color w:val="000000"/>
          <w:sz w:val="19"/>
          <w:szCs w:val="19"/>
        </w:rPr>
        <w:t>:</w:t>
      </w:r>
    </w:p>
    <w:p w14:paraId="02EBA838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HashMap(); </w:t>
      </w:r>
    </w:p>
    <w:p w14:paraId="25A11601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HashMap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capacity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FD5FDE8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insert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F7A7A15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 w:rsidR="00931D7F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931D7F">
        <w:rPr>
          <w:rFonts w:ascii="Consolas" w:hAnsi="Consolas" w:cs="Consolas"/>
          <w:color w:val="000000"/>
          <w:sz w:val="19"/>
          <w:szCs w:val="19"/>
        </w:rPr>
        <w:t>delete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k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AA586F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</w:t>
      </w:r>
      <w:r w:rsidR="00857786">
        <w:rPr>
          <w:rFonts w:ascii="Consolas" w:hAnsi="Consolas" w:cs="Consolas"/>
          <w:color w:val="00000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get(k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A0F8E3E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~HashMap();</w:t>
      </w:r>
    </w:p>
    <w:p w14:paraId="61D093EC" w14:textId="77777777" w:rsidR="009817D6" w:rsidRDefault="009817D6" w:rsidP="009817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19C7B5CE" w14:textId="77777777" w:rsidR="009817D6" w:rsidRDefault="009817D6" w:rsidP="005706ED">
      <w:pPr>
        <w:pStyle w:val="ListParagraph"/>
        <w:spacing w:after="0" w:line="240" w:lineRule="auto"/>
        <w:ind w:left="0"/>
        <w:jc w:val="both"/>
        <w:rPr>
          <w:rFonts w:cstheme="minorHAnsi"/>
          <w:color w:val="000000"/>
          <w:sz w:val="24"/>
          <w:szCs w:val="24"/>
        </w:rPr>
      </w:pPr>
    </w:p>
    <w:p w14:paraId="1D9656FC" w14:textId="77777777" w:rsidR="00E634AB" w:rsidRDefault="00E634AB" w:rsidP="00E634AB">
      <w:pPr>
        <w:pStyle w:val="ListParagraph"/>
        <w:tabs>
          <w:tab w:val="left" w:pos="360"/>
        </w:tabs>
        <w:spacing w:after="0" w:line="240" w:lineRule="auto"/>
        <w:ind w:left="360"/>
        <w:jc w:val="both"/>
        <w:rPr>
          <w:rFonts w:cstheme="minorHAnsi"/>
          <w:color w:val="000000"/>
          <w:sz w:val="24"/>
          <w:szCs w:val="24"/>
        </w:rPr>
      </w:pPr>
    </w:p>
    <w:p w14:paraId="2B93CF66" w14:textId="77777777" w:rsidR="00E45CD5" w:rsidRDefault="009817D6" w:rsidP="00D71B7B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HashMap()</w:t>
      </w:r>
      <w:r w:rsidR="00B34B37">
        <w:rPr>
          <w:rFonts w:cstheme="minorHAnsi"/>
          <w:color w:val="000000"/>
          <w:sz w:val="24"/>
          <w:szCs w:val="24"/>
        </w:rPr>
        <w:t>:</w:t>
      </w:r>
      <w:r>
        <w:rPr>
          <w:rFonts w:cstheme="minorHAnsi"/>
          <w:color w:val="000000"/>
          <w:sz w:val="24"/>
          <w:szCs w:val="24"/>
        </w:rPr>
        <w:t xml:space="preserve"> constructor assigns </w:t>
      </w:r>
      <w:r w:rsidR="00E45CD5">
        <w:rPr>
          <w:rFonts w:cstheme="minorHAnsi"/>
          <w:color w:val="000000"/>
          <w:sz w:val="24"/>
          <w:szCs w:val="24"/>
        </w:rPr>
        <w:t xml:space="preserve">a capacity of 10 to </w:t>
      </w:r>
      <w:proofErr w:type="spellStart"/>
      <w:r w:rsidR="00E45CD5">
        <w:rPr>
          <w:rFonts w:cstheme="minorHAnsi"/>
          <w:color w:val="000000"/>
          <w:sz w:val="24"/>
          <w:szCs w:val="24"/>
        </w:rPr>
        <w:t>hash</w:t>
      </w:r>
      <w:r w:rsidR="000A1C7A">
        <w:rPr>
          <w:rFonts w:cstheme="minorHAnsi"/>
          <w:color w:val="000000"/>
          <w:sz w:val="24"/>
          <w:szCs w:val="24"/>
        </w:rPr>
        <w:t>A</w:t>
      </w:r>
      <w:r w:rsidR="00E45CD5">
        <w:rPr>
          <w:rFonts w:cstheme="minorHAnsi"/>
          <w:color w:val="000000"/>
          <w:sz w:val="24"/>
          <w:szCs w:val="24"/>
        </w:rPr>
        <w:t>rray</w:t>
      </w:r>
      <w:proofErr w:type="spellEnd"/>
      <w:r w:rsidR="00E45CD5">
        <w:rPr>
          <w:rFonts w:cstheme="minorHAnsi"/>
          <w:color w:val="000000"/>
          <w:sz w:val="24"/>
          <w:szCs w:val="24"/>
        </w:rPr>
        <w:t>.</w:t>
      </w:r>
    </w:p>
    <w:p w14:paraId="60884B54" w14:textId="77777777" w:rsidR="00C92799" w:rsidRDefault="00C92799" w:rsidP="00D71B7B">
      <w:pPr>
        <w:pStyle w:val="ListParagraph"/>
        <w:spacing w:after="0" w:line="240" w:lineRule="auto"/>
        <w:ind w:left="360"/>
        <w:jc w:val="both"/>
        <w:rPr>
          <w:rFonts w:cstheme="minorHAnsi"/>
          <w:color w:val="000000"/>
          <w:sz w:val="24"/>
          <w:szCs w:val="24"/>
        </w:rPr>
      </w:pPr>
    </w:p>
    <w:p w14:paraId="67BEB619" w14:textId="77777777" w:rsidR="005F6596" w:rsidRPr="00C92799" w:rsidRDefault="00E45CD5" w:rsidP="00D71B7B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cstheme="minorHAnsi"/>
          <w:color w:val="000000"/>
          <w:sz w:val="24"/>
          <w:szCs w:val="24"/>
        </w:rPr>
      </w:pPr>
      <w:r w:rsidRPr="00E45CD5">
        <w:rPr>
          <w:rFonts w:ascii="Consolas" w:hAnsi="Consolas" w:cs="Consolas"/>
          <w:color w:val="000000"/>
          <w:sz w:val="19"/>
          <w:szCs w:val="19"/>
        </w:rPr>
        <w:t>HashMap(</w:t>
      </w:r>
      <w:r w:rsidRPr="00E45CD5">
        <w:rPr>
          <w:rFonts w:ascii="Consolas" w:hAnsi="Consolas" w:cs="Consolas"/>
          <w:color w:val="0000FF"/>
          <w:sz w:val="19"/>
          <w:szCs w:val="19"/>
        </w:rPr>
        <w:t>int</w:t>
      </w:r>
      <w:r w:rsidRPr="00E45CD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45CD5">
        <w:rPr>
          <w:rFonts w:ascii="Consolas" w:hAnsi="Consolas" w:cs="Consolas"/>
          <w:color w:val="0000FF"/>
          <w:sz w:val="19"/>
          <w:szCs w:val="19"/>
        </w:rPr>
        <w:t>const</w:t>
      </w:r>
      <w:r w:rsidRPr="00E45CD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45CD5">
        <w:rPr>
          <w:rFonts w:ascii="Consolas" w:hAnsi="Consolas" w:cs="Consolas"/>
          <w:color w:val="808080"/>
          <w:sz w:val="19"/>
          <w:szCs w:val="19"/>
        </w:rPr>
        <w:t>capacity</w:t>
      </w:r>
      <w:r>
        <w:rPr>
          <w:rFonts w:ascii="Consolas" w:hAnsi="Consolas" w:cs="Consolas"/>
          <w:color w:val="000000"/>
          <w:sz w:val="19"/>
          <w:szCs w:val="19"/>
        </w:rPr>
        <w:t xml:space="preserve">): </w:t>
      </w:r>
      <w:r w:rsidRPr="00F442B2">
        <w:rPr>
          <w:rFonts w:cstheme="minorHAnsi"/>
          <w:color w:val="000000"/>
        </w:rPr>
        <w:t xml:space="preserve">an overloaded constructor that assigns the capacity of given capacity to </w:t>
      </w:r>
      <w:proofErr w:type="spellStart"/>
      <w:r w:rsidRPr="00F442B2">
        <w:rPr>
          <w:rFonts w:cstheme="minorHAnsi"/>
          <w:color w:val="000000"/>
        </w:rPr>
        <w:t>hash</w:t>
      </w:r>
      <w:r w:rsidR="00566F5B" w:rsidRPr="00F442B2">
        <w:rPr>
          <w:rFonts w:cstheme="minorHAnsi"/>
          <w:color w:val="000000"/>
        </w:rPr>
        <w:t>Ar</w:t>
      </w:r>
      <w:r w:rsidRPr="00F442B2">
        <w:rPr>
          <w:rFonts w:cstheme="minorHAnsi"/>
          <w:color w:val="000000"/>
        </w:rPr>
        <w:t>ray</w:t>
      </w:r>
      <w:proofErr w:type="spellEnd"/>
      <w:r w:rsidRPr="00F442B2">
        <w:rPr>
          <w:rFonts w:cstheme="minorHAnsi"/>
          <w:color w:val="000000"/>
        </w:rPr>
        <w:t>.</w:t>
      </w:r>
      <w:r w:rsidR="000C4F52" w:rsidRPr="00F442B2">
        <w:rPr>
          <w:rFonts w:cstheme="minorHAnsi"/>
          <w:color w:val="000000"/>
        </w:rPr>
        <w:t xml:space="preserve"> If capacity is less than 1 return error via assert(capacity&gt;</w:t>
      </w:r>
      <w:r w:rsidR="00D61483" w:rsidRPr="00F442B2">
        <w:rPr>
          <w:rFonts w:cstheme="minorHAnsi"/>
          <w:color w:val="000000"/>
        </w:rPr>
        <w:t>1</w:t>
      </w:r>
      <w:r w:rsidR="000C4F52" w:rsidRPr="00F442B2">
        <w:rPr>
          <w:rFonts w:cstheme="minorHAnsi"/>
          <w:color w:val="000000"/>
        </w:rPr>
        <w:t>)</w:t>
      </w:r>
    </w:p>
    <w:p w14:paraId="1A5CBC18" w14:textId="77777777" w:rsidR="00C92799" w:rsidRPr="00C92799" w:rsidRDefault="00C92799" w:rsidP="00D71B7B">
      <w:pPr>
        <w:spacing w:after="0" w:line="240" w:lineRule="auto"/>
        <w:ind w:left="-360"/>
        <w:jc w:val="both"/>
        <w:rPr>
          <w:rFonts w:cstheme="minorHAnsi"/>
          <w:color w:val="000000"/>
          <w:sz w:val="24"/>
          <w:szCs w:val="24"/>
        </w:rPr>
      </w:pPr>
    </w:p>
    <w:p w14:paraId="72A8A47B" w14:textId="77777777" w:rsidR="004C7D4D" w:rsidRPr="004C7D4D" w:rsidRDefault="005F6596" w:rsidP="004C7D4D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cstheme="minorHAnsi"/>
          <w:color w:val="000000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insert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 xml:space="preserve">): </w:t>
      </w:r>
    </w:p>
    <w:p w14:paraId="4ABAF2A0" w14:textId="77777777" w:rsidR="00717914" w:rsidRDefault="005F6596" w:rsidP="004C7D4D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 w:rsidRPr="00C36682">
        <w:rPr>
          <w:rFonts w:cstheme="minorHAnsi"/>
          <w:color w:val="000000"/>
        </w:rPr>
        <w:t>The insert method inserts the value at its appropriate location</w:t>
      </w:r>
      <w:r w:rsidR="00717914">
        <w:rPr>
          <w:rFonts w:cstheme="minorHAnsi"/>
          <w:color w:val="000000"/>
        </w:rPr>
        <w:t xml:space="preserve">. Find the </w:t>
      </w:r>
      <w:r w:rsidR="00436D08">
        <w:rPr>
          <w:rFonts w:cstheme="minorHAnsi"/>
          <w:color w:val="000000"/>
        </w:rPr>
        <w:t xml:space="preserve">first candidate </w:t>
      </w:r>
      <w:r w:rsidR="00717914">
        <w:rPr>
          <w:rFonts w:cstheme="minorHAnsi"/>
          <w:color w:val="000000"/>
        </w:rPr>
        <w:t>index of the key using:</w:t>
      </w:r>
    </w:p>
    <w:p w14:paraId="00FACC5B" w14:textId="77777777" w:rsidR="00BF5B6D" w:rsidRPr="00BF5B6D" w:rsidRDefault="00717914" w:rsidP="00BF5B6D">
      <w:pPr>
        <w:pStyle w:val="ListParagraph"/>
        <w:spacing w:after="0" w:line="240" w:lineRule="auto"/>
        <w:jc w:val="both"/>
        <w:rPr>
          <w:rFonts w:cstheme="minorHAnsi"/>
          <w:i/>
          <w:color w:val="000000"/>
        </w:rPr>
      </w:pPr>
      <w:r w:rsidRPr="00717914">
        <w:rPr>
          <w:rFonts w:cstheme="minorHAnsi"/>
          <w:i/>
          <w:color w:val="000000"/>
        </w:rPr>
        <w:t xml:space="preserve"> i</w:t>
      </w:r>
      <w:r w:rsidR="00AB6D38">
        <w:rPr>
          <w:rFonts w:cstheme="minorHAnsi"/>
          <w:i/>
          <w:color w:val="000000"/>
        </w:rPr>
        <w:t>ndex</w:t>
      </w:r>
      <w:r w:rsidRPr="00717914">
        <w:rPr>
          <w:rFonts w:cstheme="minorHAnsi"/>
          <w:i/>
          <w:color w:val="000000"/>
        </w:rPr>
        <w:t xml:space="preserve">= key </w:t>
      </w:r>
      <w:r w:rsidRPr="00717914">
        <w:rPr>
          <w:rFonts w:cstheme="minorHAnsi"/>
          <w:b/>
          <w:i/>
          <w:color w:val="000000"/>
        </w:rPr>
        <w:t>mod</w:t>
      </w:r>
      <w:r w:rsidRPr="00717914">
        <w:rPr>
          <w:rFonts w:cstheme="minorHAnsi"/>
          <w:i/>
          <w:color w:val="000000"/>
        </w:rPr>
        <w:t xml:space="preserve"> capacity</w:t>
      </w:r>
    </w:p>
    <w:p w14:paraId="307E6593" w14:textId="77777777" w:rsidR="00441A15" w:rsidRPr="00CB639E" w:rsidRDefault="00D31EE2" w:rsidP="00441A1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 w:rsidRPr="00C92799">
        <w:rPr>
          <w:rFonts w:cstheme="minorHAnsi"/>
          <w:color w:val="000000" w:themeColor="text1"/>
        </w:rPr>
        <w:t>To resolve hash collision,</w:t>
      </w:r>
      <w:r w:rsidR="00F350EC">
        <w:rPr>
          <w:rFonts w:cstheme="minorHAnsi"/>
          <w:color w:val="000000" w:themeColor="text1"/>
        </w:rPr>
        <w:t xml:space="preserve"> it will </w:t>
      </w:r>
      <w:r w:rsidR="008839FA">
        <w:rPr>
          <w:rFonts w:cstheme="minorHAnsi"/>
          <w:color w:val="000000" w:themeColor="text1"/>
        </w:rPr>
        <w:t xml:space="preserve">use the function </w:t>
      </w:r>
      <w:proofErr w:type="spellStart"/>
      <w:r w:rsidR="008839FA">
        <w:rPr>
          <w:rFonts w:cstheme="minorHAnsi"/>
          <w:color w:val="000000" w:themeColor="text1"/>
        </w:rPr>
        <w:t>getNextCandidateIndex</w:t>
      </w:r>
      <w:proofErr w:type="spellEnd"/>
      <w:r w:rsidR="008839FA">
        <w:rPr>
          <w:rFonts w:cstheme="minorHAnsi"/>
          <w:color w:val="000000" w:themeColor="text1"/>
        </w:rPr>
        <w:t xml:space="preserve">(key, </w:t>
      </w:r>
      <w:proofErr w:type="spellStart"/>
      <w:r w:rsidR="008839FA">
        <w:rPr>
          <w:rFonts w:cstheme="minorHAnsi"/>
          <w:color w:val="000000" w:themeColor="text1"/>
        </w:rPr>
        <w:t>i</w:t>
      </w:r>
      <w:proofErr w:type="spellEnd"/>
      <w:r w:rsidR="008839FA">
        <w:rPr>
          <w:rFonts w:cstheme="minorHAnsi"/>
          <w:color w:val="000000" w:themeColor="text1"/>
        </w:rPr>
        <w:t>)</w:t>
      </w:r>
      <w:r w:rsidR="00963245">
        <w:rPr>
          <w:rFonts w:cstheme="minorHAnsi"/>
          <w:color w:val="000000" w:themeColor="text1"/>
        </w:rPr>
        <w:t xml:space="preserve"> to get the next candidate index</w:t>
      </w:r>
      <w:r w:rsidR="008839FA">
        <w:rPr>
          <w:rFonts w:cstheme="minorHAnsi"/>
          <w:color w:val="000000" w:themeColor="text1"/>
        </w:rPr>
        <w:t xml:space="preserve">. If the candidate index also has collision, then </w:t>
      </w:r>
      <w:proofErr w:type="spellStart"/>
      <w:r w:rsidR="008839FA">
        <w:rPr>
          <w:rFonts w:cstheme="minorHAnsi"/>
          <w:color w:val="000000" w:themeColor="text1"/>
        </w:rPr>
        <w:t>getNextCandidateIndex</w:t>
      </w:r>
      <w:proofErr w:type="spellEnd"/>
      <w:r w:rsidR="008839FA">
        <w:rPr>
          <w:rFonts w:cstheme="minorHAnsi"/>
          <w:color w:val="000000" w:themeColor="text1"/>
        </w:rPr>
        <w:t xml:space="preserve"> will be called </w:t>
      </w:r>
      <w:r w:rsidR="008839FA">
        <w:rPr>
          <w:rFonts w:cstheme="minorHAnsi"/>
          <w:color w:val="000000" w:themeColor="text1"/>
        </w:rPr>
        <w:lastRenderedPageBreak/>
        <w:t xml:space="preserve">again with an increment in </w:t>
      </w:r>
      <w:proofErr w:type="spellStart"/>
      <w:r w:rsidR="008839FA">
        <w:rPr>
          <w:rFonts w:cstheme="minorHAnsi"/>
          <w:color w:val="000000" w:themeColor="text1"/>
        </w:rPr>
        <w:t>i</w:t>
      </w:r>
      <w:proofErr w:type="spellEnd"/>
      <w:r w:rsidR="008839FA">
        <w:rPr>
          <w:rFonts w:cstheme="minorHAnsi"/>
          <w:color w:val="000000" w:themeColor="text1"/>
        </w:rPr>
        <w:t>.</w:t>
      </w:r>
      <w:r w:rsidR="007B208C">
        <w:rPr>
          <w:rFonts w:cstheme="minorHAnsi"/>
          <w:color w:val="000000" w:themeColor="text1"/>
        </w:rPr>
        <w:t xml:space="preserve"> </w:t>
      </w:r>
      <w:proofErr w:type="spellStart"/>
      <w:r w:rsidR="007B208C">
        <w:rPr>
          <w:rFonts w:cstheme="minorHAnsi"/>
          <w:color w:val="000000" w:themeColor="text1"/>
        </w:rPr>
        <w:t>g</w:t>
      </w:r>
      <w:r w:rsidR="002B4F90">
        <w:rPr>
          <w:rFonts w:cstheme="minorHAnsi"/>
          <w:color w:val="000000" w:themeColor="text1"/>
        </w:rPr>
        <w:t>etNextCandidateIndex</w:t>
      </w:r>
      <w:proofErr w:type="spellEnd"/>
      <w:r w:rsidR="002B4F90">
        <w:rPr>
          <w:rFonts w:cstheme="minorHAnsi"/>
          <w:color w:val="000000" w:themeColor="text1"/>
        </w:rPr>
        <w:t xml:space="preserve"> will be continued to call until we find a valid index.</w:t>
      </w:r>
      <w:r w:rsidR="008839FA">
        <w:rPr>
          <w:rFonts w:cstheme="minorHAnsi"/>
          <w:color w:val="000000" w:themeColor="text1"/>
        </w:rPr>
        <w:t xml:space="preserve"> Initially </w:t>
      </w:r>
      <w:proofErr w:type="spellStart"/>
      <w:r w:rsidR="008839FA">
        <w:rPr>
          <w:rFonts w:cstheme="minorHAnsi"/>
          <w:color w:val="000000" w:themeColor="text1"/>
        </w:rPr>
        <w:t>i</w:t>
      </w:r>
      <w:proofErr w:type="spellEnd"/>
      <w:r w:rsidR="008839FA">
        <w:rPr>
          <w:rFonts w:cstheme="minorHAnsi"/>
          <w:color w:val="000000" w:themeColor="text1"/>
        </w:rPr>
        <w:t xml:space="preserve"> will be 1.</w:t>
      </w:r>
      <w:r w:rsidR="002B4F90">
        <w:rPr>
          <w:rFonts w:cstheme="minorHAnsi"/>
          <w:color w:val="000000" w:themeColor="text1"/>
        </w:rPr>
        <w:t xml:space="preserve"> </w:t>
      </w:r>
    </w:p>
    <w:p w14:paraId="7C0B79D0" w14:textId="77777777" w:rsidR="00CB639E" w:rsidRPr="00D31EE2" w:rsidRDefault="00CB639E" w:rsidP="00CB639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 w:themeColor="text1"/>
        </w:rPr>
        <w:t xml:space="preserve">If the </w:t>
      </w:r>
      <w:proofErr w:type="spellStart"/>
      <w:r>
        <w:rPr>
          <w:rFonts w:cstheme="minorHAnsi"/>
          <w:color w:val="000000" w:themeColor="text1"/>
        </w:rPr>
        <w:t>loadFactor</w:t>
      </w:r>
      <w:proofErr w:type="spellEnd"/>
      <w:r>
        <w:rPr>
          <w:rFonts w:cstheme="minorHAnsi"/>
          <w:color w:val="000000" w:themeColor="text1"/>
        </w:rPr>
        <w:t xml:space="preserve"> becomes 0.75, then it will</w:t>
      </w:r>
      <w:r w:rsidR="00DF77EC">
        <w:rPr>
          <w:rFonts w:cstheme="minorHAnsi"/>
          <w:color w:val="000000" w:themeColor="text1"/>
        </w:rPr>
        <w:t xml:space="preserve"> call the </w:t>
      </w:r>
      <w:proofErr w:type="spellStart"/>
      <w:r w:rsidR="00DF77EC">
        <w:rPr>
          <w:rFonts w:cstheme="minorHAnsi"/>
          <w:color w:val="000000" w:themeColor="text1"/>
        </w:rPr>
        <w:t>doubleCapacity</w:t>
      </w:r>
      <w:proofErr w:type="spellEnd"/>
      <w:r w:rsidR="00DF77EC">
        <w:rPr>
          <w:rFonts w:cstheme="minorHAnsi"/>
          <w:color w:val="000000" w:themeColor="text1"/>
        </w:rPr>
        <w:t xml:space="preserve"> method to double the capacity of array and rehash the existing items into the new array.</w:t>
      </w:r>
    </w:p>
    <w:p w14:paraId="5F4D1BDB" w14:textId="77777777" w:rsidR="00441A15" w:rsidRDefault="00441A15" w:rsidP="00F07BBD">
      <w:pPr>
        <w:spacing w:after="0" w:line="240" w:lineRule="auto"/>
        <w:jc w:val="both"/>
        <w:rPr>
          <w:rFonts w:ascii="Consolas" w:hAnsi="Consolas" w:cs="Consolas"/>
          <w:color w:val="0000FF"/>
          <w:sz w:val="19"/>
          <w:szCs w:val="19"/>
        </w:rPr>
      </w:pPr>
    </w:p>
    <w:p w14:paraId="2C328963" w14:textId="77777777" w:rsidR="00772CD2" w:rsidRPr="00A9386C" w:rsidRDefault="00772CD2" w:rsidP="00441A15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cstheme="minorHAnsi"/>
          <w:color w:val="000000"/>
        </w:rPr>
      </w:pPr>
      <w:r w:rsidRPr="00441A15">
        <w:rPr>
          <w:rFonts w:ascii="Consolas" w:hAnsi="Consolas" w:cs="Consolas"/>
          <w:color w:val="0000FF"/>
          <w:sz w:val="19"/>
          <w:szCs w:val="19"/>
        </w:rPr>
        <w:t>void</w:t>
      </w:r>
      <w:r w:rsidRPr="00441A15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441A15">
        <w:rPr>
          <w:rFonts w:ascii="Consolas" w:hAnsi="Consolas" w:cs="Consolas"/>
          <w:color w:val="000000"/>
          <w:sz w:val="19"/>
          <w:szCs w:val="19"/>
        </w:rPr>
        <w:t>doubleCapacity</w:t>
      </w:r>
      <w:proofErr w:type="spellEnd"/>
      <w:r w:rsidRPr="00441A15">
        <w:rPr>
          <w:rFonts w:ascii="Consolas" w:hAnsi="Consolas" w:cs="Consolas"/>
          <w:color w:val="000000"/>
          <w:sz w:val="19"/>
          <w:szCs w:val="19"/>
        </w:rPr>
        <w:t xml:space="preserve">(): </w:t>
      </w:r>
      <w:r w:rsidRPr="00BB58CA">
        <w:rPr>
          <w:rFonts w:cstheme="minorHAnsi"/>
          <w:color w:val="000000"/>
        </w:rPr>
        <w:t xml:space="preserve">A private method which doubles the capacity of hash array </w:t>
      </w:r>
      <w:r w:rsidR="00096732">
        <w:rPr>
          <w:rFonts w:cstheme="minorHAnsi"/>
          <w:color w:val="000000"/>
        </w:rPr>
        <w:t>and rehashes the existing items.</w:t>
      </w:r>
      <w:r w:rsidR="00D65535">
        <w:rPr>
          <w:rFonts w:cstheme="minorHAnsi"/>
          <w:color w:val="000000"/>
        </w:rPr>
        <w:t xml:space="preserve"> Use </w:t>
      </w:r>
      <w:proofErr w:type="spellStart"/>
      <w:r w:rsidR="00D65535">
        <w:rPr>
          <w:rFonts w:cstheme="minorHAnsi"/>
          <w:color w:val="000000"/>
        </w:rPr>
        <w:t>getNextCandidateIndex</w:t>
      </w:r>
      <w:proofErr w:type="spellEnd"/>
      <w:r w:rsidR="00D65535">
        <w:rPr>
          <w:rFonts w:cstheme="minorHAnsi"/>
          <w:color w:val="000000"/>
        </w:rPr>
        <w:t xml:space="preserve"> method to resolve collision</w:t>
      </w:r>
      <w:r w:rsidR="003D38DF">
        <w:rPr>
          <w:rFonts w:cstheme="minorHAnsi"/>
          <w:color w:val="000000"/>
        </w:rPr>
        <w:t>.</w:t>
      </w:r>
    </w:p>
    <w:p w14:paraId="29CD52DD" w14:textId="77777777" w:rsidR="00A9386C" w:rsidRDefault="00A9386C" w:rsidP="00A9386C">
      <w:pPr>
        <w:spacing w:after="0" w:line="240" w:lineRule="auto"/>
        <w:jc w:val="both"/>
        <w:rPr>
          <w:rFonts w:cstheme="minorHAnsi"/>
          <w:color w:val="000000"/>
        </w:rPr>
      </w:pPr>
    </w:p>
    <w:p w14:paraId="44F0AF18" w14:textId="77777777" w:rsidR="00A9386C" w:rsidRPr="00A9386C" w:rsidRDefault="00A9386C" w:rsidP="00A9386C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cstheme="minorHAnsi"/>
          <w:color w:val="000000"/>
        </w:rPr>
      </w:pPr>
      <w:r>
        <w:rPr>
          <w:rFonts w:ascii="Consolas" w:hAnsi="Consolas" w:cs="Consolas"/>
          <w:color w:val="0000FF"/>
          <w:sz w:val="19"/>
          <w:szCs w:val="19"/>
        </w:rPr>
        <w:t>virtu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NextCandidate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: </w:t>
      </w:r>
      <w:r w:rsidRPr="00F62B13">
        <w:rPr>
          <w:rFonts w:cstheme="minorHAnsi"/>
          <w:color w:val="000000"/>
        </w:rPr>
        <w:t>a private and virtual method that uses linear probing to return the next candidate index for storing the item containing key k.</w:t>
      </w:r>
      <w:r w:rsidR="0065776A" w:rsidRPr="00F62B13">
        <w:rPr>
          <w:rFonts w:cstheme="minorHAnsi"/>
          <w:color w:val="000000"/>
        </w:rPr>
        <w:t xml:space="preserve"> Linear probing means that it will simply add </w:t>
      </w:r>
      <w:proofErr w:type="spellStart"/>
      <w:r w:rsidR="0065776A" w:rsidRPr="00F62B13">
        <w:rPr>
          <w:rFonts w:cstheme="minorHAnsi"/>
          <w:color w:val="000000"/>
        </w:rPr>
        <w:t>i</w:t>
      </w:r>
      <w:proofErr w:type="spellEnd"/>
      <w:r w:rsidR="0065776A" w:rsidRPr="00F62B13">
        <w:rPr>
          <w:rFonts w:cstheme="minorHAnsi"/>
          <w:color w:val="000000"/>
        </w:rPr>
        <w:t xml:space="preserve"> to the hash</w:t>
      </w:r>
      <w:r w:rsidR="008433D1" w:rsidRPr="00F62B13">
        <w:rPr>
          <w:rFonts w:cstheme="minorHAnsi"/>
          <w:color w:val="000000"/>
        </w:rPr>
        <w:t xml:space="preserve"> value</w:t>
      </w:r>
      <w:r w:rsidR="0065776A" w:rsidRPr="00F62B13">
        <w:rPr>
          <w:rFonts w:cstheme="minorHAnsi"/>
          <w:color w:val="000000"/>
        </w:rPr>
        <w:t xml:space="preserve"> of key.</w:t>
      </w:r>
      <w:r w:rsidR="00B50F1A">
        <w:rPr>
          <w:rFonts w:cstheme="minorHAnsi"/>
          <w:color w:val="000000"/>
        </w:rPr>
        <w:t xml:space="preserve"> This method does not check whether the candidate index has collision or not.</w:t>
      </w:r>
    </w:p>
    <w:p w14:paraId="6079F825" w14:textId="77777777" w:rsidR="00F25806" w:rsidRPr="00F25806" w:rsidRDefault="00F25806" w:rsidP="00F25806">
      <w:pPr>
        <w:tabs>
          <w:tab w:val="left" w:pos="360"/>
        </w:tabs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</w:p>
    <w:p w14:paraId="423187C5" w14:textId="77777777" w:rsidR="00E05AA7" w:rsidRPr="004C7D4D" w:rsidRDefault="00C36682" w:rsidP="004C7D4D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cstheme="minorHAnsi"/>
          <w:color w:val="000000"/>
          <w:sz w:val="24"/>
          <w:szCs w:val="24"/>
        </w:rPr>
      </w:pPr>
      <w:r w:rsidRPr="004C7D4D">
        <w:rPr>
          <w:rFonts w:ascii="Consolas" w:hAnsi="Consolas" w:cs="Consolas"/>
          <w:color w:val="0000FF"/>
          <w:sz w:val="19"/>
          <w:szCs w:val="19"/>
        </w:rPr>
        <w:t>bool</w:t>
      </w:r>
      <w:r w:rsidR="0099499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99499E">
        <w:rPr>
          <w:rFonts w:ascii="Consolas" w:hAnsi="Consolas" w:cs="Consolas"/>
          <w:color w:val="000000"/>
          <w:sz w:val="19"/>
          <w:szCs w:val="19"/>
        </w:rPr>
        <w:t>delete</w:t>
      </w:r>
      <w:r w:rsidRPr="004C7D4D">
        <w:rPr>
          <w:rFonts w:ascii="Consolas" w:hAnsi="Consolas" w:cs="Consolas"/>
          <w:color w:val="000000"/>
          <w:sz w:val="19"/>
          <w:szCs w:val="19"/>
        </w:rPr>
        <w:t>Key</w:t>
      </w:r>
      <w:proofErr w:type="spellEnd"/>
      <w:r w:rsidRPr="004C7D4D">
        <w:rPr>
          <w:rFonts w:ascii="Consolas" w:hAnsi="Consolas" w:cs="Consolas"/>
          <w:color w:val="000000"/>
          <w:sz w:val="19"/>
          <w:szCs w:val="19"/>
        </w:rPr>
        <w:t xml:space="preserve">(k </w:t>
      </w:r>
      <w:r w:rsidRPr="004C7D4D">
        <w:rPr>
          <w:rFonts w:ascii="Consolas" w:hAnsi="Consolas" w:cs="Consolas"/>
          <w:color w:val="0000FF"/>
          <w:sz w:val="19"/>
          <w:szCs w:val="19"/>
        </w:rPr>
        <w:t>const</w:t>
      </w:r>
      <w:r w:rsidRPr="004C7D4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C7D4D">
        <w:rPr>
          <w:rFonts w:ascii="Consolas" w:hAnsi="Consolas" w:cs="Consolas"/>
          <w:color w:val="808080"/>
          <w:sz w:val="19"/>
          <w:szCs w:val="19"/>
        </w:rPr>
        <w:t>key</w:t>
      </w:r>
      <w:r w:rsidRPr="004C7D4D">
        <w:rPr>
          <w:rFonts w:ascii="Consolas" w:hAnsi="Consolas" w:cs="Consolas"/>
          <w:color w:val="000000"/>
          <w:sz w:val="19"/>
          <w:szCs w:val="19"/>
        </w:rPr>
        <w:t xml:space="preserve">) </w:t>
      </w:r>
      <w:r w:rsidRPr="004C7D4D">
        <w:rPr>
          <w:rFonts w:ascii="Consolas" w:hAnsi="Consolas" w:cs="Consolas"/>
          <w:color w:val="0000FF"/>
          <w:sz w:val="19"/>
          <w:szCs w:val="19"/>
        </w:rPr>
        <w:t>const</w:t>
      </w:r>
      <w:r w:rsidRPr="004C7D4D">
        <w:rPr>
          <w:rFonts w:ascii="Consolas" w:hAnsi="Consolas" w:cs="Consolas"/>
          <w:color w:val="000000"/>
          <w:sz w:val="19"/>
          <w:szCs w:val="19"/>
        </w:rPr>
        <w:t xml:space="preserve">: </w:t>
      </w:r>
      <w:r w:rsidRPr="00AF3D61">
        <w:rPr>
          <w:rFonts w:cstheme="minorHAnsi"/>
          <w:color w:val="000000"/>
        </w:rPr>
        <w:t xml:space="preserve">this method </w:t>
      </w:r>
      <w:r w:rsidR="00E6641C" w:rsidRPr="00AF3D61">
        <w:rPr>
          <w:rFonts w:cstheme="minorHAnsi"/>
          <w:color w:val="000000"/>
        </w:rPr>
        <w:t>deletes the given key. It returns true if the key was found. If the key was not found it returns false</w:t>
      </w:r>
      <w:r w:rsidR="00B37F08" w:rsidRPr="00AF3D61">
        <w:rPr>
          <w:rFonts w:cstheme="minorHAnsi"/>
          <w:color w:val="000000"/>
        </w:rPr>
        <w:t>.</w:t>
      </w:r>
      <w:r w:rsidR="00E059A1" w:rsidRPr="00AF3D61">
        <w:rPr>
          <w:rFonts w:cstheme="minorHAnsi"/>
          <w:color w:val="000000"/>
        </w:rPr>
        <w:t xml:space="preserve"> </w:t>
      </w:r>
      <w:r w:rsidR="000F72B8">
        <w:rPr>
          <w:rFonts w:cstheme="minorHAnsi"/>
          <w:color w:val="000000"/>
        </w:rPr>
        <w:t>When the key is found</w:t>
      </w:r>
      <w:r w:rsidR="00AE3627">
        <w:rPr>
          <w:rFonts w:cstheme="minorHAnsi"/>
          <w:color w:val="000000"/>
        </w:rPr>
        <w:t>,</w:t>
      </w:r>
      <w:r w:rsidR="000F72B8">
        <w:rPr>
          <w:rFonts w:cstheme="minorHAnsi"/>
          <w:color w:val="000000"/>
        </w:rPr>
        <w:t xml:space="preserve"> simply set the status of the </w:t>
      </w:r>
      <w:proofErr w:type="spellStart"/>
      <w:r w:rsidR="000F72B8">
        <w:rPr>
          <w:rFonts w:cstheme="minorHAnsi"/>
          <w:color w:val="000000"/>
        </w:rPr>
        <w:t>hashitem</w:t>
      </w:r>
      <w:proofErr w:type="spellEnd"/>
      <w:r w:rsidR="000F72B8">
        <w:rPr>
          <w:rFonts w:cstheme="minorHAnsi"/>
          <w:color w:val="000000"/>
        </w:rPr>
        <w:t xml:space="preserve"> containing the key to deleted (</w:t>
      </w:r>
      <w:r w:rsidR="00AC5146">
        <w:rPr>
          <w:rFonts w:cstheme="minorHAnsi"/>
          <w:color w:val="000000"/>
        </w:rPr>
        <w:t xml:space="preserve">value of </w:t>
      </w:r>
      <w:r w:rsidR="000F72B8">
        <w:rPr>
          <w:rFonts w:cstheme="minorHAnsi"/>
          <w:color w:val="000000"/>
        </w:rPr>
        <w:t xml:space="preserve">1). </w:t>
      </w:r>
      <w:r w:rsidR="00E059A1" w:rsidRPr="00AF3D61">
        <w:rPr>
          <w:rFonts w:cstheme="minorHAnsi"/>
          <w:color w:val="000000"/>
        </w:rPr>
        <w:t xml:space="preserve">It </w:t>
      </w:r>
      <w:r w:rsidR="003E1AD2">
        <w:rPr>
          <w:rFonts w:cstheme="minorHAnsi"/>
          <w:color w:val="000000"/>
        </w:rPr>
        <w:t xml:space="preserve">also </w:t>
      </w:r>
      <w:r w:rsidR="00E059A1" w:rsidRPr="00AF3D61">
        <w:rPr>
          <w:rFonts w:cstheme="minorHAnsi"/>
          <w:color w:val="000000"/>
        </w:rPr>
        <w:t>uses status variable to search</w:t>
      </w:r>
      <w:r w:rsidR="00AF3D61" w:rsidRPr="00AF3D61">
        <w:rPr>
          <w:rFonts w:cstheme="minorHAnsi"/>
          <w:color w:val="000000"/>
        </w:rPr>
        <w:t xml:space="preserve"> for the key</w:t>
      </w:r>
      <w:r w:rsidR="00E059A1" w:rsidRPr="00AF3D61">
        <w:rPr>
          <w:rFonts w:cstheme="minorHAnsi"/>
          <w:color w:val="000000"/>
        </w:rPr>
        <w:t xml:space="preserve"> intelligently.</w:t>
      </w:r>
      <w:r w:rsidR="00A82E98">
        <w:rPr>
          <w:rFonts w:cstheme="minorHAnsi"/>
          <w:color w:val="000000"/>
        </w:rPr>
        <w:t xml:space="preserve"> </w:t>
      </w:r>
    </w:p>
    <w:p w14:paraId="013272BA" w14:textId="77777777" w:rsidR="00C92799" w:rsidRPr="00C92799" w:rsidRDefault="00C92799" w:rsidP="00D71B7B">
      <w:pPr>
        <w:pStyle w:val="ListParagraph"/>
        <w:ind w:left="360"/>
        <w:rPr>
          <w:rFonts w:cstheme="minorHAnsi"/>
          <w:color w:val="000000"/>
          <w:sz w:val="24"/>
          <w:szCs w:val="24"/>
        </w:rPr>
      </w:pPr>
    </w:p>
    <w:p w14:paraId="0767FB1A" w14:textId="77777777" w:rsidR="00C92799" w:rsidRPr="006427FB" w:rsidRDefault="00857786" w:rsidP="004C7D4D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cstheme="minorHAnsi"/>
          <w:color w:val="000000"/>
          <w:sz w:val="24"/>
          <w:szCs w:val="24"/>
        </w:rPr>
      </w:pPr>
      <w:r>
        <w:rPr>
          <w:rFonts w:ascii="Consolas" w:hAnsi="Consolas" w:cs="Consolas"/>
          <w:color w:val="2B91AF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>*</w:t>
      </w:r>
      <w:r w:rsidR="00C92799">
        <w:rPr>
          <w:rFonts w:ascii="Consolas" w:hAnsi="Consolas" w:cs="Consolas"/>
          <w:color w:val="000000"/>
          <w:sz w:val="19"/>
          <w:szCs w:val="19"/>
        </w:rPr>
        <w:t xml:space="preserve"> get(k </w:t>
      </w:r>
      <w:r w:rsidR="00C92799">
        <w:rPr>
          <w:rFonts w:ascii="Consolas" w:hAnsi="Consolas" w:cs="Consolas"/>
          <w:color w:val="0000FF"/>
          <w:sz w:val="19"/>
          <w:szCs w:val="19"/>
        </w:rPr>
        <w:t>const</w:t>
      </w:r>
      <w:r w:rsidR="00C9279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C92799">
        <w:rPr>
          <w:rFonts w:ascii="Consolas" w:hAnsi="Consolas" w:cs="Consolas"/>
          <w:color w:val="808080"/>
          <w:sz w:val="19"/>
          <w:szCs w:val="19"/>
        </w:rPr>
        <w:t>key</w:t>
      </w:r>
      <w:r w:rsidR="00C92799">
        <w:rPr>
          <w:rFonts w:ascii="Consolas" w:hAnsi="Consolas" w:cs="Consolas"/>
          <w:color w:val="000000"/>
          <w:sz w:val="19"/>
          <w:szCs w:val="19"/>
        </w:rPr>
        <w:t xml:space="preserve">) </w:t>
      </w:r>
      <w:r w:rsidR="00C92799"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:  </w:t>
      </w:r>
      <w:r w:rsidRPr="00AF3D61">
        <w:rPr>
          <w:rFonts w:cstheme="minorHAnsi"/>
          <w:color w:val="000000"/>
        </w:rPr>
        <w:t xml:space="preserve">this method returns </w:t>
      </w:r>
      <w:r w:rsidR="00384636" w:rsidRPr="00AF3D61">
        <w:rPr>
          <w:rFonts w:cstheme="minorHAnsi"/>
          <w:color w:val="000000"/>
        </w:rPr>
        <w:t xml:space="preserve">a pointer to the corresponding value of the key. If the key is not found, it returns </w:t>
      </w:r>
      <w:proofErr w:type="spellStart"/>
      <w:r w:rsidR="00384636" w:rsidRPr="00AF3D61">
        <w:rPr>
          <w:rFonts w:cstheme="minorHAnsi"/>
          <w:color w:val="000000"/>
        </w:rPr>
        <w:t>nullptr</w:t>
      </w:r>
      <w:proofErr w:type="spellEnd"/>
      <w:r w:rsidR="00384636" w:rsidRPr="00AF3D61">
        <w:rPr>
          <w:rFonts w:cstheme="minorHAnsi"/>
          <w:color w:val="000000"/>
        </w:rPr>
        <w:t>.</w:t>
      </w:r>
      <w:r w:rsidR="00AF3D61" w:rsidRPr="00AF3D61">
        <w:rPr>
          <w:rFonts w:cstheme="minorHAnsi"/>
          <w:color w:val="000000"/>
        </w:rPr>
        <w:t xml:space="preserve"> It </w:t>
      </w:r>
      <w:r w:rsidR="001E7BDB">
        <w:rPr>
          <w:rFonts w:cstheme="minorHAnsi"/>
          <w:color w:val="000000"/>
        </w:rPr>
        <w:t xml:space="preserve">also </w:t>
      </w:r>
      <w:r w:rsidR="00AF3D61" w:rsidRPr="00AF3D61">
        <w:rPr>
          <w:rFonts w:cstheme="minorHAnsi"/>
          <w:color w:val="000000"/>
        </w:rPr>
        <w:t>uses status variable to search for the key intelligently.</w:t>
      </w:r>
    </w:p>
    <w:p w14:paraId="3B18CA65" w14:textId="77777777" w:rsidR="006427FB" w:rsidRPr="006427FB" w:rsidRDefault="006427FB" w:rsidP="00D71B7B">
      <w:pPr>
        <w:pStyle w:val="ListParagraph"/>
        <w:ind w:left="360"/>
        <w:rPr>
          <w:rFonts w:cstheme="minorHAnsi"/>
          <w:color w:val="000000"/>
          <w:sz w:val="24"/>
          <w:szCs w:val="24"/>
        </w:rPr>
      </w:pPr>
    </w:p>
    <w:p w14:paraId="411961A4" w14:textId="77777777" w:rsidR="006427FB" w:rsidRDefault="006427FB" w:rsidP="004C7D4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~HashMap(): destructor</w:t>
      </w:r>
    </w:p>
    <w:p w14:paraId="05C3A3C1" w14:textId="77777777" w:rsidR="00E00F64" w:rsidRPr="00BF0E4C" w:rsidRDefault="00E00F64" w:rsidP="00BF0E4C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</w:p>
    <w:p w14:paraId="3D6DC80E" w14:textId="77777777" w:rsidR="00E00F64" w:rsidRDefault="00E00F64" w:rsidP="00E00F64">
      <w:pPr>
        <w:pStyle w:val="ListParagraph"/>
        <w:spacing w:after="0" w:line="240" w:lineRule="auto"/>
        <w:ind w:left="1080" w:hanging="1080"/>
        <w:jc w:val="both"/>
        <w:rPr>
          <w:rFonts w:cstheme="minorHAnsi"/>
          <w:b/>
          <w:color w:val="000000"/>
          <w:sz w:val="24"/>
          <w:szCs w:val="24"/>
        </w:rPr>
      </w:pPr>
      <w:r w:rsidRPr="00D71B7B">
        <w:rPr>
          <w:rFonts w:cstheme="minorHAnsi"/>
          <w:b/>
          <w:color w:val="000000"/>
          <w:sz w:val="24"/>
          <w:szCs w:val="24"/>
        </w:rPr>
        <w:t xml:space="preserve">Question </w:t>
      </w:r>
      <w:r w:rsidR="00BF0E4C">
        <w:rPr>
          <w:rFonts w:cstheme="minorHAnsi"/>
          <w:b/>
          <w:color w:val="000000"/>
          <w:sz w:val="24"/>
          <w:szCs w:val="24"/>
        </w:rPr>
        <w:t>2</w:t>
      </w:r>
      <w:r w:rsidRPr="00D71B7B">
        <w:rPr>
          <w:rFonts w:cstheme="minorHAnsi"/>
          <w:b/>
          <w:color w:val="000000"/>
          <w:sz w:val="24"/>
          <w:szCs w:val="24"/>
        </w:rPr>
        <w:t xml:space="preserve">: </w:t>
      </w:r>
      <w:r>
        <w:rPr>
          <w:rFonts w:cstheme="minorHAnsi"/>
          <w:b/>
          <w:color w:val="000000"/>
          <w:sz w:val="24"/>
          <w:szCs w:val="24"/>
        </w:rPr>
        <w:t xml:space="preserve">(HashMap </w:t>
      </w:r>
      <w:r w:rsidR="00430BF7">
        <w:rPr>
          <w:rFonts w:cstheme="minorHAnsi"/>
          <w:b/>
          <w:color w:val="000000"/>
          <w:sz w:val="24"/>
          <w:szCs w:val="24"/>
        </w:rPr>
        <w:t>using Quadratic Probing</w:t>
      </w:r>
      <w:r>
        <w:rPr>
          <w:rFonts w:cstheme="minorHAnsi"/>
          <w:b/>
          <w:color w:val="000000"/>
          <w:sz w:val="24"/>
          <w:szCs w:val="24"/>
        </w:rPr>
        <w:t>)</w:t>
      </w:r>
    </w:p>
    <w:p w14:paraId="37A0899E" w14:textId="77777777" w:rsidR="00E00F64" w:rsidRPr="005D243A" w:rsidRDefault="00E00F64" w:rsidP="00E00F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5D243A">
        <w:rPr>
          <w:rFonts w:cstheme="minorHAnsi"/>
          <w:color w:val="000000"/>
        </w:rPr>
        <w:t xml:space="preserve">Create a class </w:t>
      </w:r>
      <w:proofErr w:type="spellStart"/>
      <w:r w:rsidRPr="00802BCE">
        <w:rPr>
          <w:rFonts w:cstheme="minorHAnsi"/>
          <w:b/>
          <w:color w:val="000000"/>
        </w:rPr>
        <w:t>QHashMap</w:t>
      </w:r>
      <w:proofErr w:type="spellEnd"/>
      <w:r w:rsidRPr="005D243A">
        <w:rPr>
          <w:rFonts w:cstheme="minorHAnsi"/>
          <w:color w:val="000000"/>
        </w:rPr>
        <w:t xml:space="preserve"> which inherits the HashMap class implemented in </w:t>
      </w:r>
      <w:r w:rsidR="00C47135" w:rsidRPr="005D243A">
        <w:rPr>
          <w:rFonts w:cstheme="minorHAnsi"/>
          <w:color w:val="000000"/>
        </w:rPr>
        <w:t>question 1</w:t>
      </w:r>
      <w:r w:rsidRPr="005D243A">
        <w:rPr>
          <w:rFonts w:cstheme="minorHAnsi"/>
          <w:color w:val="000000"/>
        </w:rPr>
        <w:t xml:space="preserve">. </w:t>
      </w:r>
      <w:r w:rsidR="004917DE">
        <w:rPr>
          <w:rFonts w:cstheme="minorHAnsi"/>
          <w:color w:val="000000"/>
        </w:rPr>
        <w:t xml:space="preserve">Override the </w:t>
      </w:r>
      <w:proofErr w:type="spellStart"/>
      <w:r w:rsidR="004917DE">
        <w:rPr>
          <w:rFonts w:ascii="Consolas" w:hAnsi="Consolas" w:cs="Consolas"/>
          <w:color w:val="000000"/>
          <w:sz w:val="19"/>
          <w:szCs w:val="19"/>
        </w:rPr>
        <w:t>getNextCandidateIndex</w:t>
      </w:r>
      <w:proofErr w:type="spellEnd"/>
      <w:r w:rsidR="004917DE">
        <w:rPr>
          <w:rFonts w:ascii="Consolas" w:hAnsi="Consolas" w:cs="Consolas"/>
          <w:color w:val="000000"/>
          <w:sz w:val="19"/>
          <w:szCs w:val="19"/>
        </w:rPr>
        <w:t>(</w:t>
      </w:r>
      <w:r w:rsidR="004917DE">
        <w:rPr>
          <w:rFonts w:ascii="Consolas" w:hAnsi="Consolas" w:cs="Consolas"/>
          <w:color w:val="0000FF"/>
          <w:sz w:val="19"/>
          <w:szCs w:val="19"/>
        </w:rPr>
        <w:t>int</w:t>
      </w:r>
      <w:r w:rsidR="00491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917DE">
        <w:rPr>
          <w:rFonts w:ascii="Consolas" w:hAnsi="Consolas" w:cs="Consolas"/>
          <w:color w:val="808080"/>
          <w:sz w:val="19"/>
          <w:szCs w:val="19"/>
        </w:rPr>
        <w:t>key</w:t>
      </w:r>
      <w:r w:rsidR="004917DE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="004917DE">
        <w:rPr>
          <w:rFonts w:ascii="Consolas" w:hAnsi="Consolas" w:cs="Consolas"/>
          <w:color w:val="0000FF"/>
          <w:sz w:val="19"/>
          <w:szCs w:val="19"/>
        </w:rPr>
        <w:t>int</w:t>
      </w:r>
      <w:r w:rsidR="004917D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4917DE"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 w:rsidR="004917DE">
        <w:rPr>
          <w:rFonts w:ascii="Consolas" w:hAnsi="Consolas" w:cs="Consolas"/>
          <w:color w:val="000000"/>
          <w:sz w:val="19"/>
          <w:szCs w:val="19"/>
        </w:rPr>
        <w:t xml:space="preserve">) method so that it performs quadratic probing, i.e., add the square of </w:t>
      </w:r>
      <w:proofErr w:type="spellStart"/>
      <w:r w:rsidR="004917D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="004917DE">
        <w:rPr>
          <w:rFonts w:ascii="Consolas" w:hAnsi="Consolas" w:cs="Consolas"/>
          <w:color w:val="000000"/>
          <w:sz w:val="19"/>
          <w:szCs w:val="19"/>
        </w:rPr>
        <w:t xml:space="preserve"> to the hash value of </w:t>
      </w:r>
      <w:r w:rsidR="00367661">
        <w:rPr>
          <w:rFonts w:ascii="Consolas" w:hAnsi="Consolas" w:cs="Consolas"/>
          <w:color w:val="000000"/>
          <w:sz w:val="19"/>
          <w:szCs w:val="19"/>
        </w:rPr>
        <w:t>k</w:t>
      </w:r>
      <w:r w:rsidR="00CE7A5A">
        <w:rPr>
          <w:rFonts w:ascii="Consolas" w:hAnsi="Consolas" w:cs="Consolas"/>
          <w:color w:val="000000"/>
          <w:sz w:val="19"/>
          <w:szCs w:val="19"/>
        </w:rPr>
        <w:t>ey.</w:t>
      </w:r>
    </w:p>
    <w:p w14:paraId="24CC45A5" w14:textId="77777777" w:rsidR="00DC6927" w:rsidRDefault="00DC6927" w:rsidP="00E00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B989D36" w14:textId="77777777" w:rsidR="00DC6927" w:rsidRDefault="00DC6927" w:rsidP="00DC6927">
      <w:pPr>
        <w:pStyle w:val="ListParagraph"/>
        <w:spacing w:after="0" w:line="240" w:lineRule="auto"/>
        <w:ind w:left="1080" w:hanging="1080"/>
        <w:jc w:val="both"/>
        <w:rPr>
          <w:rFonts w:cstheme="minorHAnsi"/>
          <w:b/>
          <w:color w:val="000000"/>
          <w:sz w:val="24"/>
          <w:szCs w:val="24"/>
        </w:rPr>
      </w:pPr>
      <w:r w:rsidRPr="00D71B7B">
        <w:rPr>
          <w:rFonts w:cstheme="minorHAnsi"/>
          <w:b/>
          <w:color w:val="000000"/>
          <w:sz w:val="24"/>
          <w:szCs w:val="24"/>
        </w:rPr>
        <w:t xml:space="preserve">Question </w:t>
      </w:r>
      <w:r w:rsidR="008A4505">
        <w:rPr>
          <w:rFonts w:cstheme="minorHAnsi"/>
          <w:b/>
          <w:color w:val="000000"/>
          <w:sz w:val="24"/>
          <w:szCs w:val="24"/>
        </w:rPr>
        <w:t>3</w:t>
      </w:r>
      <w:r w:rsidRPr="00D71B7B">
        <w:rPr>
          <w:rFonts w:cstheme="minorHAnsi"/>
          <w:b/>
          <w:color w:val="000000"/>
          <w:sz w:val="24"/>
          <w:szCs w:val="24"/>
        </w:rPr>
        <w:t xml:space="preserve">: </w:t>
      </w:r>
      <w:r>
        <w:rPr>
          <w:rFonts w:cstheme="minorHAnsi"/>
          <w:b/>
          <w:color w:val="000000"/>
          <w:sz w:val="24"/>
          <w:szCs w:val="24"/>
        </w:rPr>
        <w:t xml:space="preserve">(HashMap </w:t>
      </w:r>
      <w:r w:rsidR="00527D44">
        <w:rPr>
          <w:rFonts w:cstheme="minorHAnsi"/>
          <w:b/>
          <w:color w:val="000000"/>
          <w:sz w:val="24"/>
          <w:szCs w:val="24"/>
        </w:rPr>
        <w:t>using Double Hashing</w:t>
      </w:r>
      <w:r>
        <w:rPr>
          <w:rFonts w:cstheme="minorHAnsi"/>
          <w:b/>
          <w:color w:val="000000"/>
          <w:sz w:val="24"/>
          <w:szCs w:val="24"/>
        </w:rPr>
        <w:t>)</w:t>
      </w:r>
    </w:p>
    <w:p w14:paraId="38D40B64" w14:textId="77777777" w:rsidR="00DC6927" w:rsidRPr="005D243A" w:rsidRDefault="00DC6927" w:rsidP="00DC692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5D243A">
        <w:rPr>
          <w:rFonts w:cstheme="minorHAnsi"/>
          <w:color w:val="000000"/>
        </w:rPr>
        <w:t xml:space="preserve">Create a class </w:t>
      </w:r>
      <w:proofErr w:type="spellStart"/>
      <w:r w:rsidR="00C15090" w:rsidRPr="00802BCE">
        <w:rPr>
          <w:rFonts w:cstheme="minorHAnsi"/>
          <w:b/>
          <w:color w:val="000000"/>
        </w:rPr>
        <w:t>D</w:t>
      </w:r>
      <w:r w:rsidRPr="00802BCE">
        <w:rPr>
          <w:rFonts w:cstheme="minorHAnsi"/>
          <w:b/>
          <w:color w:val="000000"/>
        </w:rPr>
        <w:t>HashMap</w:t>
      </w:r>
      <w:proofErr w:type="spellEnd"/>
      <w:r w:rsidRPr="005D243A">
        <w:rPr>
          <w:rFonts w:cstheme="minorHAnsi"/>
          <w:color w:val="000000"/>
        </w:rPr>
        <w:t xml:space="preserve"> which inherits the HashMap class implemented in </w:t>
      </w:r>
      <w:r w:rsidR="00811423" w:rsidRPr="005D243A">
        <w:rPr>
          <w:rFonts w:cstheme="minorHAnsi"/>
          <w:color w:val="000000"/>
        </w:rPr>
        <w:t>question 1</w:t>
      </w:r>
      <w:r w:rsidRPr="005D243A">
        <w:rPr>
          <w:rFonts w:cstheme="minorHAnsi"/>
          <w:color w:val="000000"/>
        </w:rPr>
        <w:t>. Override the</w:t>
      </w:r>
      <w:r w:rsidR="00F14043">
        <w:rPr>
          <w:rFonts w:cstheme="minorHAnsi"/>
          <w:color w:val="000000"/>
        </w:rPr>
        <w:t xml:space="preserve"> </w:t>
      </w:r>
      <w:proofErr w:type="spellStart"/>
      <w:r w:rsidR="00F14043">
        <w:rPr>
          <w:rFonts w:ascii="Consolas" w:hAnsi="Consolas" w:cs="Consolas"/>
          <w:color w:val="000000"/>
          <w:sz w:val="19"/>
          <w:szCs w:val="19"/>
        </w:rPr>
        <w:t>getNextCandidateIndex</w:t>
      </w:r>
      <w:proofErr w:type="spellEnd"/>
      <w:r w:rsidR="00F14043">
        <w:rPr>
          <w:rFonts w:ascii="Consolas" w:hAnsi="Consolas" w:cs="Consolas"/>
          <w:color w:val="000000"/>
          <w:sz w:val="19"/>
          <w:szCs w:val="19"/>
        </w:rPr>
        <w:t>(</w:t>
      </w:r>
      <w:r w:rsidR="00F14043">
        <w:rPr>
          <w:rFonts w:ascii="Consolas" w:hAnsi="Consolas" w:cs="Consolas"/>
          <w:color w:val="0000FF"/>
          <w:sz w:val="19"/>
          <w:szCs w:val="19"/>
        </w:rPr>
        <w:t>int</w:t>
      </w:r>
      <w:r w:rsidR="00F1404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14043">
        <w:rPr>
          <w:rFonts w:ascii="Consolas" w:hAnsi="Consolas" w:cs="Consolas"/>
          <w:color w:val="808080"/>
          <w:sz w:val="19"/>
          <w:szCs w:val="19"/>
        </w:rPr>
        <w:t>key</w:t>
      </w:r>
      <w:r w:rsidR="00F14043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="00F14043">
        <w:rPr>
          <w:rFonts w:ascii="Consolas" w:hAnsi="Consolas" w:cs="Consolas"/>
          <w:color w:val="0000FF"/>
          <w:sz w:val="19"/>
          <w:szCs w:val="19"/>
        </w:rPr>
        <w:t>int</w:t>
      </w:r>
      <w:r w:rsidR="00F1404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F14043"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 w:rsidR="00F14043">
        <w:rPr>
          <w:rFonts w:ascii="Consolas" w:hAnsi="Consolas" w:cs="Consolas"/>
          <w:color w:val="000000"/>
          <w:sz w:val="19"/>
          <w:szCs w:val="19"/>
        </w:rPr>
        <w:t>) method so that it performs double hashing and returns the candidate index</w:t>
      </w:r>
      <w:r w:rsidR="009B1820">
        <w:rPr>
          <w:rFonts w:ascii="Consolas" w:hAnsi="Consolas" w:cs="Consolas"/>
          <w:color w:val="000000"/>
          <w:sz w:val="19"/>
          <w:szCs w:val="19"/>
        </w:rPr>
        <w:t>. Double hashing will be performed as follows:</w:t>
      </w:r>
    </w:p>
    <w:p w14:paraId="39C5CEF3" w14:textId="77777777" w:rsidR="0086548A" w:rsidRDefault="0086548A" w:rsidP="00DC69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A10F06" w14:textId="77777777" w:rsidR="00212CB2" w:rsidRPr="00212CB2" w:rsidRDefault="00EC0E51" w:rsidP="00212CB2">
      <w:pPr>
        <w:spacing w:after="0" w:line="240" w:lineRule="auto"/>
        <w:jc w:val="both"/>
        <w:rPr>
          <w:rFonts w:cstheme="minorHAnsi"/>
          <w:i/>
          <w:color w:val="000000"/>
        </w:rPr>
      </w:pPr>
      <w:proofErr w:type="spellStart"/>
      <w:r w:rsidRPr="00212CB2">
        <w:rPr>
          <w:rFonts w:cstheme="minorHAnsi"/>
          <w:i/>
          <w:color w:val="000000"/>
        </w:rPr>
        <w:t>f</w:t>
      </w:r>
      <w:r w:rsidR="0086548A" w:rsidRPr="00212CB2">
        <w:rPr>
          <w:rFonts w:cstheme="minorHAnsi"/>
          <w:i/>
          <w:color w:val="000000"/>
        </w:rPr>
        <w:t>i</w:t>
      </w:r>
      <w:r w:rsidRPr="00212CB2">
        <w:rPr>
          <w:rFonts w:cstheme="minorHAnsi"/>
          <w:i/>
          <w:color w:val="000000"/>
        </w:rPr>
        <w:t>r</w:t>
      </w:r>
      <w:r w:rsidR="0086548A" w:rsidRPr="00212CB2">
        <w:rPr>
          <w:rFonts w:cstheme="minorHAnsi"/>
          <w:i/>
          <w:color w:val="000000"/>
        </w:rPr>
        <w:t>st_value</w:t>
      </w:r>
      <w:proofErr w:type="spellEnd"/>
      <w:r w:rsidR="0086548A" w:rsidRPr="00212CB2">
        <w:rPr>
          <w:rFonts w:cstheme="minorHAnsi"/>
          <w:i/>
          <w:color w:val="000000"/>
        </w:rPr>
        <w:t xml:space="preserve">= key </w:t>
      </w:r>
      <w:r w:rsidR="0086548A" w:rsidRPr="00212CB2">
        <w:rPr>
          <w:rFonts w:cstheme="minorHAnsi"/>
          <w:b/>
          <w:i/>
          <w:color w:val="000000"/>
        </w:rPr>
        <w:t>mod</w:t>
      </w:r>
      <w:r w:rsidR="0086548A" w:rsidRPr="00212CB2">
        <w:rPr>
          <w:rFonts w:cstheme="minorHAnsi"/>
          <w:i/>
          <w:color w:val="000000"/>
        </w:rPr>
        <w:t xml:space="preserve"> capacity</w:t>
      </w:r>
    </w:p>
    <w:p w14:paraId="61CA55B5" w14:textId="77777777" w:rsidR="00212CB2" w:rsidRDefault="00EC0E51" w:rsidP="00212CB2">
      <w:pPr>
        <w:autoSpaceDE w:val="0"/>
        <w:autoSpaceDN w:val="0"/>
        <w:adjustRightInd w:val="0"/>
        <w:spacing w:after="0" w:line="240" w:lineRule="auto"/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proofErr w:type="spellStart"/>
      <w:r>
        <w:rPr>
          <w:rFonts w:cstheme="minorHAnsi"/>
          <w:i/>
          <w:color w:val="000000"/>
        </w:rPr>
        <w:t>s</w:t>
      </w:r>
      <w:r w:rsidR="0086548A" w:rsidRPr="0086548A">
        <w:rPr>
          <w:rFonts w:cstheme="minorHAnsi"/>
          <w:i/>
          <w:color w:val="000000"/>
        </w:rPr>
        <w:t>econd_value</w:t>
      </w:r>
      <w:proofErr w:type="spellEnd"/>
      <w:r w:rsidR="0086548A" w:rsidRPr="0086548A">
        <w:rPr>
          <w:rFonts w:cstheme="minorHAnsi"/>
          <w:i/>
          <w:color w:val="000000"/>
        </w:rPr>
        <w:t xml:space="preserve">= </w:t>
      </w:r>
      <w:r w:rsidR="0086548A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 xml:space="preserve">(PRIME - (key </w:t>
      </w:r>
      <w:r w:rsidR="0086548A" w:rsidRPr="0086548A">
        <w:rPr>
          <w:rStyle w:val="HTMLCode"/>
          <w:rFonts w:asciiTheme="minorHAnsi" w:eastAsiaTheme="minorHAnsi" w:hAnsiTheme="minorHAnsi" w:cstheme="minorHAnsi"/>
          <w:b/>
          <w:i/>
          <w:sz w:val="22"/>
          <w:szCs w:val="22"/>
        </w:rPr>
        <w:t>mod</w:t>
      </w:r>
      <w:r w:rsidR="00212CB2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 xml:space="preserve"> PRIME))</w:t>
      </w:r>
      <w:r w:rsidR="00947C98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ab/>
        <w:t>(</w:t>
      </w:r>
      <w:r w:rsidR="0052435C" w:rsidRPr="004913F9">
        <w:rPr>
          <w:rStyle w:val="HTMLCode"/>
          <w:rFonts w:asciiTheme="minorHAnsi" w:eastAsiaTheme="minorHAnsi" w:hAnsiTheme="minorHAnsi" w:cstheme="minorHAnsi"/>
          <w:sz w:val="22"/>
          <w:szCs w:val="22"/>
        </w:rPr>
        <w:t>PRIME is any prime number.</w:t>
      </w:r>
      <w:r w:rsidR="00947C98">
        <w:rPr>
          <w:rStyle w:val="HTMLCode"/>
          <w:rFonts w:asciiTheme="minorHAnsi" w:eastAsiaTheme="minorHAnsi" w:hAnsiTheme="minorHAnsi" w:cstheme="minorHAnsi"/>
          <w:sz w:val="22"/>
          <w:szCs w:val="22"/>
        </w:rPr>
        <w:t>)</w:t>
      </w:r>
    </w:p>
    <w:p w14:paraId="2A46FCC3" w14:textId="77777777" w:rsidR="000917A4" w:rsidRDefault="00A83EDF" w:rsidP="0015432E">
      <w:pPr>
        <w:autoSpaceDE w:val="0"/>
        <w:autoSpaceDN w:val="0"/>
        <w:adjustRightInd w:val="0"/>
        <w:spacing w:after="0" w:line="240" w:lineRule="auto"/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</w:pPr>
      <w:r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>candidate index</w:t>
      </w:r>
      <w:r w:rsidR="00EC0E51" w:rsidRPr="00EC0E51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>= (</w:t>
      </w:r>
      <w:proofErr w:type="spellStart"/>
      <w:r w:rsidR="00EC0E51" w:rsidRPr="00EC0E51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>first_value</w:t>
      </w:r>
      <w:proofErr w:type="spellEnd"/>
      <w:r w:rsidR="00EC0E51" w:rsidRPr="00EC0E51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 xml:space="preserve"> + </w:t>
      </w:r>
      <w:proofErr w:type="spellStart"/>
      <w:r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>i</w:t>
      </w:r>
      <w:proofErr w:type="spellEnd"/>
      <w:r w:rsidR="00EC0E51" w:rsidRPr="00EC0E51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>*</w:t>
      </w:r>
      <w:proofErr w:type="spellStart"/>
      <w:r w:rsidR="00EC0E51" w:rsidRPr="00EC0E51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>second_value</w:t>
      </w:r>
      <w:proofErr w:type="spellEnd"/>
      <w:r w:rsidR="00EC0E51" w:rsidRPr="00EC0E51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 xml:space="preserve">) </w:t>
      </w:r>
      <w:r w:rsidR="00EC0E51" w:rsidRPr="00EC0E51">
        <w:rPr>
          <w:rStyle w:val="HTMLCode"/>
          <w:rFonts w:asciiTheme="minorHAnsi" w:eastAsiaTheme="minorHAnsi" w:hAnsiTheme="minorHAnsi" w:cstheme="minorHAnsi"/>
          <w:b/>
          <w:i/>
          <w:sz w:val="22"/>
          <w:szCs w:val="22"/>
        </w:rPr>
        <w:t>mod</w:t>
      </w:r>
      <w:r w:rsidR="00EC0E51" w:rsidRPr="00EC0E51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 xml:space="preserve"> capacity</w:t>
      </w:r>
      <w:r w:rsidR="000917A4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 xml:space="preserve"> </w:t>
      </w:r>
    </w:p>
    <w:p w14:paraId="005B8FEC" w14:textId="77777777" w:rsidR="00EC0E51" w:rsidRPr="00212CB2" w:rsidRDefault="00EC0E51" w:rsidP="00212CB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C0E51">
        <w:rPr>
          <w:rStyle w:val="HTMLCode"/>
          <w:rFonts w:asciiTheme="minorHAnsi" w:eastAsiaTheme="minorHAnsi" w:hAnsiTheme="minorHAnsi" w:cstheme="minorHAnsi"/>
          <w:i/>
          <w:sz w:val="22"/>
          <w:szCs w:val="22"/>
        </w:rPr>
        <w:t xml:space="preserve"> </w:t>
      </w:r>
    </w:p>
    <w:p w14:paraId="53AD045C" w14:textId="77777777" w:rsidR="00DC6927" w:rsidRDefault="00DC6927" w:rsidP="00E00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F8D1D08" w14:textId="77777777" w:rsidR="003B29CC" w:rsidRPr="003B29CC" w:rsidRDefault="003B29CC" w:rsidP="00E00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19"/>
          <w:szCs w:val="19"/>
        </w:rPr>
      </w:pPr>
      <w:r w:rsidRPr="003B29CC">
        <w:rPr>
          <w:rFonts w:ascii="Consolas" w:hAnsi="Consolas" w:cs="Consolas"/>
          <w:b/>
          <w:color w:val="000000"/>
          <w:sz w:val="19"/>
          <w:szCs w:val="19"/>
        </w:rPr>
        <w:t>Question 4:</w:t>
      </w:r>
    </w:p>
    <w:p w14:paraId="539F9B70" w14:textId="77777777" w:rsidR="00C92799" w:rsidRDefault="00264C43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cstheme="minorHAnsi"/>
          <w:color w:val="000000"/>
          <w:sz w:val="24"/>
          <w:szCs w:val="24"/>
        </w:rPr>
        <w:t xml:space="preserve">Create a global function </w:t>
      </w:r>
      <w:proofErr w:type="spellStart"/>
      <w:r>
        <w:rPr>
          <w:rFonts w:cstheme="minorHAnsi"/>
          <w:color w:val="000000"/>
          <w:sz w:val="24"/>
          <w:szCs w:val="24"/>
        </w:rPr>
        <w:t>populateHash</w:t>
      </w:r>
      <w:proofErr w:type="spellEnd"/>
      <w:r>
        <w:rPr>
          <w:rFonts w:cstheme="minorHAnsi"/>
          <w:color w:val="000000"/>
          <w:sz w:val="24"/>
          <w:szCs w:val="24"/>
        </w:rPr>
        <w:t xml:space="preserve"> which is passed a filename as parameter and a HashMap object by pointer </w:t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populateHash(string filename, HashMap&lt;string&gt; *hash)</w:t>
      </w:r>
      <w:r w:rsidR="00810FF1">
        <w:rPr>
          <w:rFonts w:ascii="Consolas" w:hAnsi="Consolas" w:cs="Consolas"/>
          <w:color w:val="000000"/>
          <w:sz w:val="19"/>
          <w:szCs w:val="19"/>
        </w:rPr>
        <w:t xml:space="preserve">. </w:t>
      </w:r>
      <w:r w:rsidR="00810FF1" w:rsidRPr="0054418D">
        <w:rPr>
          <w:rFonts w:cstheme="minorHAnsi"/>
          <w:color w:val="000000"/>
        </w:rPr>
        <w:t>The function reads &lt;id, name&gt; pairs and populates the hash with those pairs. The key is id.</w:t>
      </w:r>
    </w:p>
    <w:p w14:paraId="2D1B083B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1179289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05D2FBF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FD58AE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3F3FC338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C310BAC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0996E2B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92459AA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729093C4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F81AB35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C91E467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3F3F639" w14:textId="77777777" w:rsidR="000A1EB9" w:rsidRDefault="000A1EB9" w:rsidP="00C92799">
      <w:pPr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6139A207" w14:textId="77777777" w:rsidR="000A1EB9" w:rsidRPr="000A1EB9" w:rsidRDefault="000A1EB9" w:rsidP="00C92799">
      <w:pPr>
        <w:spacing w:after="0" w:line="240" w:lineRule="auto"/>
        <w:jc w:val="both"/>
        <w:rPr>
          <w:rFonts w:cstheme="minorHAnsi"/>
          <w:b/>
          <w:color w:val="000000"/>
          <w:sz w:val="24"/>
          <w:szCs w:val="24"/>
        </w:rPr>
      </w:pPr>
      <w:r w:rsidRPr="000A1EB9">
        <w:rPr>
          <w:rFonts w:ascii="Consolas" w:hAnsi="Consolas" w:cs="Consolas"/>
          <w:b/>
          <w:color w:val="000000"/>
          <w:sz w:val="19"/>
          <w:szCs w:val="19"/>
        </w:rPr>
        <w:lastRenderedPageBreak/>
        <w:t>Question 5:</w:t>
      </w:r>
    </w:p>
    <w:p w14:paraId="7B09BEA8" w14:textId="77777777" w:rsidR="00667BB3" w:rsidRDefault="000A1EB9" w:rsidP="00DC6927">
      <w:pPr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Now run the following main program:</w:t>
      </w:r>
    </w:p>
    <w:p w14:paraId="3FE42440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  <w:lang/>
        </w:rPr>
        <w:t>&lt;iostream&gt;</w:t>
      </w:r>
    </w:p>
    <w:p w14:paraId="2E4F7069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using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std;</w:t>
      </w:r>
    </w:p>
    <w:p w14:paraId="389838B9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  <w:lang/>
        </w:rPr>
        <w:t>&lt;string&gt;</w:t>
      </w:r>
    </w:p>
    <w:p w14:paraId="42C4DD1C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</w:p>
    <w:p w14:paraId="15635517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main()</w:t>
      </w:r>
    </w:p>
    <w:p w14:paraId="1EC405A2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>{</w:t>
      </w:r>
    </w:p>
    <w:p w14:paraId="6118ED1E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</w:p>
    <w:p w14:paraId="144D8CDD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HashMap&lt;string&gt; *map;</w:t>
      </w:r>
    </w:p>
    <w:p w14:paraId="7E21C283" w14:textId="77777777" w:rsidR="000A1EB9" w:rsidRPr="00B8241A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map=</w:t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HashMap&lt;string&gt;</w:t>
      </w:r>
      <w:r w:rsidR="00B8241A"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0301FB0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populateHash(</w:t>
      </w:r>
      <w:r>
        <w:rPr>
          <w:rFonts w:ascii="Consolas" w:hAnsi="Consolas" w:cs="Consolas"/>
          <w:color w:val="A31515"/>
          <w:sz w:val="19"/>
          <w:szCs w:val="19"/>
          <w:highlight w:val="white"/>
          <w:lang/>
        </w:rPr>
        <w:t>"students.txt"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>, map);</w:t>
      </w:r>
    </w:p>
    <w:p w14:paraId="013C85C6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cout&lt;&lt;*map-&gt;get(9);</w:t>
      </w:r>
    </w:p>
    <w:p w14:paraId="09E4A086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map-&gt;deleteKey(9);</w:t>
      </w:r>
    </w:p>
    <w:p w14:paraId="22EEF2E0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assert(map-&gt;get(9)==</w:t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nullptr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>);</w:t>
      </w:r>
    </w:p>
    <w:p w14:paraId="43E83136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delete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map;</w:t>
      </w:r>
    </w:p>
    <w:p w14:paraId="3DB4BECB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</w:p>
    <w:p w14:paraId="5A084F8E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</w:r>
    </w:p>
    <w:p w14:paraId="0BE0E450" w14:textId="77777777" w:rsidR="000A1EB9" w:rsidRPr="00B8241A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map=</w:t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QHashMap&lt;string&gt;</w:t>
      </w:r>
      <w:r w:rsidR="00B8241A"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DA38FDA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populateHash(</w:t>
      </w:r>
      <w:r>
        <w:rPr>
          <w:rFonts w:ascii="Consolas" w:hAnsi="Consolas" w:cs="Consolas"/>
          <w:color w:val="A31515"/>
          <w:sz w:val="19"/>
          <w:szCs w:val="19"/>
          <w:highlight w:val="white"/>
          <w:lang/>
        </w:rPr>
        <w:t>"students.txt"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>, map);</w:t>
      </w:r>
    </w:p>
    <w:p w14:paraId="16D28047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cout&lt;&lt;*map-&gt;get(98);</w:t>
      </w:r>
    </w:p>
    <w:p w14:paraId="248FF4B8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map-&gt;deleteKey(98);</w:t>
      </w:r>
    </w:p>
    <w:p w14:paraId="41ABF0EA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assert(map-&gt;get(98)==</w:t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nullptr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>);</w:t>
      </w:r>
    </w:p>
    <w:p w14:paraId="7C461214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delete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map;</w:t>
      </w:r>
    </w:p>
    <w:p w14:paraId="273077A3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</w:p>
    <w:p w14:paraId="096A7120" w14:textId="77777777" w:rsidR="000A1EB9" w:rsidRPr="00B8241A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map=</w:t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DHashMap&lt;string&gt;</w:t>
      </w:r>
      <w:r w:rsidR="00B8241A"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38281FC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populateHash(</w:t>
      </w:r>
      <w:r>
        <w:rPr>
          <w:rFonts w:ascii="Consolas" w:hAnsi="Consolas" w:cs="Consolas"/>
          <w:color w:val="A31515"/>
          <w:sz w:val="19"/>
          <w:szCs w:val="19"/>
          <w:highlight w:val="white"/>
          <w:lang/>
        </w:rPr>
        <w:t>"students.txt"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>, map);</w:t>
      </w:r>
    </w:p>
    <w:p w14:paraId="50C18493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cout&lt;&lt;*map-&gt;get(101);</w:t>
      </w:r>
    </w:p>
    <w:p w14:paraId="2B07E80D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map-&gt;deleteKey(101);</w:t>
      </w:r>
    </w:p>
    <w:p w14:paraId="695DFCBB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  <w:t>assert(map-&gt;get(101)==</w:t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nullptr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>);</w:t>
      </w:r>
    </w:p>
    <w:p w14:paraId="55B5931C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delete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map;</w:t>
      </w:r>
    </w:p>
    <w:p w14:paraId="31D978B5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</w:p>
    <w:p w14:paraId="7EF881EE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 xml:space="preserve"> 0;</w:t>
      </w:r>
    </w:p>
    <w:p w14:paraId="1E9D80EC" w14:textId="77777777" w:rsidR="000A1EB9" w:rsidRDefault="000A1EB9" w:rsidP="000A1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/>
        </w:rPr>
      </w:pPr>
    </w:p>
    <w:p w14:paraId="1B67A225" w14:textId="77777777" w:rsidR="000A1EB9" w:rsidRPr="00DC6927" w:rsidRDefault="000A1EB9" w:rsidP="000A1EB9">
      <w:pPr>
        <w:spacing w:after="0" w:line="240" w:lineRule="auto"/>
        <w:jc w:val="both"/>
        <w:rPr>
          <w:rFonts w:cstheme="minorHAnsi"/>
          <w:color w:val="000000"/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/>
        </w:rPr>
        <w:t>}</w:t>
      </w:r>
    </w:p>
    <w:sectPr w:rsidR="000A1EB9" w:rsidRPr="00DC6927" w:rsidSect="00C86D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080" w:bottom="1440" w:left="1080" w:header="22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76A1BA" w14:textId="77777777" w:rsidR="00595C2E" w:rsidRDefault="00595C2E">
      <w:pPr>
        <w:spacing w:after="0" w:line="240" w:lineRule="auto"/>
      </w:pPr>
      <w:r>
        <w:separator/>
      </w:r>
    </w:p>
  </w:endnote>
  <w:endnote w:type="continuationSeparator" w:id="0">
    <w:p w14:paraId="536DE230" w14:textId="77777777" w:rsidR="00595C2E" w:rsidRDefault="00595C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04C15" w14:textId="77777777" w:rsidR="002A480F" w:rsidRDefault="002A48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494736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8AF449E" w14:textId="77777777" w:rsidR="002A480F" w:rsidRDefault="002A480F">
            <w:pPr>
              <w:pStyle w:val="Footer"/>
            </w:pPr>
            <w:r>
              <w:t xml:space="preserve">Page </w:t>
            </w:r>
            <w:r w:rsidR="00021836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21836">
              <w:rPr>
                <w:b/>
                <w:bCs/>
                <w:sz w:val="24"/>
                <w:szCs w:val="24"/>
              </w:rPr>
              <w:fldChar w:fldCharType="separate"/>
            </w:r>
            <w:r w:rsidR="00B8241A">
              <w:rPr>
                <w:b/>
                <w:bCs/>
                <w:noProof/>
              </w:rPr>
              <w:t>3</w:t>
            </w:r>
            <w:r w:rsidR="00021836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21836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21836">
              <w:rPr>
                <w:b/>
                <w:bCs/>
                <w:sz w:val="24"/>
                <w:szCs w:val="24"/>
              </w:rPr>
              <w:fldChar w:fldCharType="separate"/>
            </w:r>
            <w:r w:rsidR="00B8241A">
              <w:rPr>
                <w:b/>
                <w:bCs/>
                <w:noProof/>
              </w:rPr>
              <w:t>4</w:t>
            </w:r>
            <w:r w:rsidR="00021836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6E82835" w14:textId="77777777" w:rsidR="002A480F" w:rsidRDefault="002A48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4C86ED" w14:textId="77777777" w:rsidR="002A480F" w:rsidRDefault="002A48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22F3F" w14:textId="77777777" w:rsidR="00595C2E" w:rsidRDefault="00595C2E">
      <w:pPr>
        <w:spacing w:after="0" w:line="240" w:lineRule="auto"/>
      </w:pPr>
      <w:r>
        <w:separator/>
      </w:r>
    </w:p>
  </w:footnote>
  <w:footnote w:type="continuationSeparator" w:id="0">
    <w:p w14:paraId="2EF8E0BA" w14:textId="77777777" w:rsidR="00595C2E" w:rsidRDefault="00595C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A1A8" w14:textId="77777777" w:rsidR="002A480F" w:rsidRDefault="002A48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67A8A" w14:textId="77777777" w:rsidR="002A480F" w:rsidRDefault="002A48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8D088A" w14:textId="77777777" w:rsidR="002A480F" w:rsidRDefault="002A48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F33E63"/>
    <w:multiLevelType w:val="hybridMultilevel"/>
    <w:tmpl w:val="C218CF00"/>
    <w:lvl w:ilvl="0" w:tplc="467447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7954C1"/>
    <w:multiLevelType w:val="hybridMultilevel"/>
    <w:tmpl w:val="607E4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2576A"/>
    <w:multiLevelType w:val="hybridMultilevel"/>
    <w:tmpl w:val="01F806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20219D"/>
    <w:multiLevelType w:val="hybridMultilevel"/>
    <w:tmpl w:val="3E4A06C8"/>
    <w:lvl w:ilvl="0" w:tplc="8098B5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466942"/>
    <w:multiLevelType w:val="hybridMultilevel"/>
    <w:tmpl w:val="67C43D88"/>
    <w:lvl w:ilvl="0" w:tplc="5718CF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2C36CD"/>
    <w:multiLevelType w:val="hybridMultilevel"/>
    <w:tmpl w:val="15C6AC0A"/>
    <w:lvl w:ilvl="0" w:tplc="8C2CE9A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E763FE"/>
    <w:multiLevelType w:val="hybridMultilevel"/>
    <w:tmpl w:val="219E05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D40DB"/>
    <w:multiLevelType w:val="hybridMultilevel"/>
    <w:tmpl w:val="49CEE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8B688C"/>
    <w:multiLevelType w:val="hybridMultilevel"/>
    <w:tmpl w:val="23107DEA"/>
    <w:lvl w:ilvl="0" w:tplc="7A3EF7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BC45A6"/>
    <w:multiLevelType w:val="hybridMultilevel"/>
    <w:tmpl w:val="05920AC4"/>
    <w:lvl w:ilvl="0" w:tplc="531A5F6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50E90"/>
    <w:multiLevelType w:val="hybridMultilevel"/>
    <w:tmpl w:val="67602E12"/>
    <w:lvl w:ilvl="0" w:tplc="C31A49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9771ED"/>
    <w:multiLevelType w:val="hybridMultilevel"/>
    <w:tmpl w:val="CD8AD2D2"/>
    <w:lvl w:ilvl="0" w:tplc="F9EA16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DD229AC"/>
    <w:multiLevelType w:val="hybridMultilevel"/>
    <w:tmpl w:val="C9208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3A3B66"/>
    <w:multiLevelType w:val="hybridMultilevel"/>
    <w:tmpl w:val="ED1AAD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19072D"/>
    <w:multiLevelType w:val="hybridMultilevel"/>
    <w:tmpl w:val="34783F52"/>
    <w:lvl w:ilvl="0" w:tplc="B85AF162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32613F"/>
    <w:multiLevelType w:val="hybridMultilevel"/>
    <w:tmpl w:val="B896CCCA"/>
    <w:lvl w:ilvl="0" w:tplc="8DB4C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FF6015E"/>
    <w:multiLevelType w:val="hybridMultilevel"/>
    <w:tmpl w:val="7EA05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560E95"/>
    <w:multiLevelType w:val="hybridMultilevel"/>
    <w:tmpl w:val="B2C4BB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0075BC"/>
    <w:multiLevelType w:val="hybridMultilevel"/>
    <w:tmpl w:val="DF8CBE12"/>
    <w:lvl w:ilvl="0" w:tplc="384AC2CE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111111"/>
        <w:sz w:val="17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1A5B41"/>
    <w:multiLevelType w:val="hybridMultilevel"/>
    <w:tmpl w:val="41EEAEDC"/>
    <w:lvl w:ilvl="0" w:tplc="284C35E6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9"/>
  </w:num>
  <w:num w:numId="4">
    <w:abstractNumId w:val="14"/>
  </w:num>
  <w:num w:numId="5">
    <w:abstractNumId w:val="7"/>
  </w:num>
  <w:num w:numId="6">
    <w:abstractNumId w:val="4"/>
  </w:num>
  <w:num w:numId="7">
    <w:abstractNumId w:val="18"/>
  </w:num>
  <w:num w:numId="8">
    <w:abstractNumId w:val="11"/>
  </w:num>
  <w:num w:numId="9">
    <w:abstractNumId w:val="19"/>
  </w:num>
  <w:num w:numId="10">
    <w:abstractNumId w:val="0"/>
  </w:num>
  <w:num w:numId="11">
    <w:abstractNumId w:val="3"/>
  </w:num>
  <w:num w:numId="12">
    <w:abstractNumId w:val="8"/>
  </w:num>
  <w:num w:numId="13">
    <w:abstractNumId w:val="15"/>
  </w:num>
  <w:num w:numId="14">
    <w:abstractNumId w:val="1"/>
  </w:num>
  <w:num w:numId="15">
    <w:abstractNumId w:val="2"/>
  </w:num>
  <w:num w:numId="16">
    <w:abstractNumId w:val="6"/>
  </w:num>
  <w:num w:numId="17">
    <w:abstractNumId w:val="16"/>
  </w:num>
  <w:num w:numId="18">
    <w:abstractNumId w:val="13"/>
  </w:num>
  <w:num w:numId="19">
    <w:abstractNumId w:val="17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MTW2NLIwNDIyszRT0lEKTi0uzszPAykwrAUAJOZ81iwAAAA="/>
  </w:docVars>
  <w:rsids>
    <w:rsidRoot w:val="008675FC"/>
    <w:rsid w:val="00001F55"/>
    <w:rsid w:val="00005D65"/>
    <w:rsid w:val="0001146A"/>
    <w:rsid w:val="00011499"/>
    <w:rsid w:val="00011974"/>
    <w:rsid w:val="00012138"/>
    <w:rsid w:val="00014839"/>
    <w:rsid w:val="000149E3"/>
    <w:rsid w:val="00015AEC"/>
    <w:rsid w:val="00016B02"/>
    <w:rsid w:val="000206D7"/>
    <w:rsid w:val="00021836"/>
    <w:rsid w:val="00023344"/>
    <w:rsid w:val="00023F49"/>
    <w:rsid w:val="00026E08"/>
    <w:rsid w:val="00035813"/>
    <w:rsid w:val="00035D30"/>
    <w:rsid w:val="00041C33"/>
    <w:rsid w:val="00051283"/>
    <w:rsid w:val="000563BA"/>
    <w:rsid w:val="0005769C"/>
    <w:rsid w:val="0006125D"/>
    <w:rsid w:val="00061504"/>
    <w:rsid w:val="00061F50"/>
    <w:rsid w:val="00064E96"/>
    <w:rsid w:val="000653F7"/>
    <w:rsid w:val="0006769E"/>
    <w:rsid w:val="000677DE"/>
    <w:rsid w:val="0008091B"/>
    <w:rsid w:val="00083CF1"/>
    <w:rsid w:val="00084FA8"/>
    <w:rsid w:val="00085906"/>
    <w:rsid w:val="000916B2"/>
    <w:rsid w:val="000917A4"/>
    <w:rsid w:val="000947D1"/>
    <w:rsid w:val="00094FD5"/>
    <w:rsid w:val="0009622E"/>
    <w:rsid w:val="00096732"/>
    <w:rsid w:val="000A066D"/>
    <w:rsid w:val="000A1C7A"/>
    <w:rsid w:val="000A1EB9"/>
    <w:rsid w:val="000A2509"/>
    <w:rsid w:val="000A4BB0"/>
    <w:rsid w:val="000B1CE8"/>
    <w:rsid w:val="000B4AAC"/>
    <w:rsid w:val="000C0021"/>
    <w:rsid w:val="000C07EE"/>
    <w:rsid w:val="000C4BCF"/>
    <w:rsid w:val="000C4F52"/>
    <w:rsid w:val="000D0477"/>
    <w:rsid w:val="000D297E"/>
    <w:rsid w:val="000D3F82"/>
    <w:rsid w:val="000D494E"/>
    <w:rsid w:val="000D5237"/>
    <w:rsid w:val="000D585B"/>
    <w:rsid w:val="000E06A6"/>
    <w:rsid w:val="000E3355"/>
    <w:rsid w:val="000E4044"/>
    <w:rsid w:val="000E7308"/>
    <w:rsid w:val="000F27D7"/>
    <w:rsid w:val="000F5DE0"/>
    <w:rsid w:val="000F6FEA"/>
    <w:rsid w:val="000F72B8"/>
    <w:rsid w:val="001003E0"/>
    <w:rsid w:val="0010664B"/>
    <w:rsid w:val="00107BCE"/>
    <w:rsid w:val="00112157"/>
    <w:rsid w:val="00115605"/>
    <w:rsid w:val="001209E4"/>
    <w:rsid w:val="0012162B"/>
    <w:rsid w:val="00121AC8"/>
    <w:rsid w:val="0012789B"/>
    <w:rsid w:val="00132862"/>
    <w:rsid w:val="00137271"/>
    <w:rsid w:val="00140CCF"/>
    <w:rsid w:val="00141FBB"/>
    <w:rsid w:val="001424E3"/>
    <w:rsid w:val="001429D3"/>
    <w:rsid w:val="00144CAF"/>
    <w:rsid w:val="00147A83"/>
    <w:rsid w:val="0015069F"/>
    <w:rsid w:val="00151842"/>
    <w:rsid w:val="00153579"/>
    <w:rsid w:val="0015432E"/>
    <w:rsid w:val="0015755E"/>
    <w:rsid w:val="00157F08"/>
    <w:rsid w:val="00160574"/>
    <w:rsid w:val="00170677"/>
    <w:rsid w:val="00172BCF"/>
    <w:rsid w:val="00180D61"/>
    <w:rsid w:val="00180E2F"/>
    <w:rsid w:val="00181E0A"/>
    <w:rsid w:val="0018347B"/>
    <w:rsid w:val="001867F0"/>
    <w:rsid w:val="001869DF"/>
    <w:rsid w:val="00190BD8"/>
    <w:rsid w:val="001911AD"/>
    <w:rsid w:val="001941FC"/>
    <w:rsid w:val="0019509B"/>
    <w:rsid w:val="001972F6"/>
    <w:rsid w:val="001A13CD"/>
    <w:rsid w:val="001A3033"/>
    <w:rsid w:val="001A3FC1"/>
    <w:rsid w:val="001A42AB"/>
    <w:rsid w:val="001A4627"/>
    <w:rsid w:val="001A744B"/>
    <w:rsid w:val="001B4B4B"/>
    <w:rsid w:val="001C7109"/>
    <w:rsid w:val="001E1E45"/>
    <w:rsid w:val="001E6ACE"/>
    <w:rsid w:val="001E7A36"/>
    <w:rsid w:val="001E7BDB"/>
    <w:rsid w:val="001F08A8"/>
    <w:rsid w:val="001F56E3"/>
    <w:rsid w:val="001F6240"/>
    <w:rsid w:val="002009AA"/>
    <w:rsid w:val="00201120"/>
    <w:rsid w:val="00201FE8"/>
    <w:rsid w:val="0020717E"/>
    <w:rsid w:val="00210A97"/>
    <w:rsid w:val="00212CB2"/>
    <w:rsid w:val="00223E35"/>
    <w:rsid w:val="00225E74"/>
    <w:rsid w:val="002404E9"/>
    <w:rsid w:val="00242D44"/>
    <w:rsid w:val="00246132"/>
    <w:rsid w:val="00246507"/>
    <w:rsid w:val="00247079"/>
    <w:rsid w:val="00250328"/>
    <w:rsid w:val="00252535"/>
    <w:rsid w:val="0025438D"/>
    <w:rsid w:val="002608B3"/>
    <w:rsid w:val="00260ADC"/>
    <w:rsid w:val="00260FFE"/>
    <w:rsid w:val="002611CC"/>
    <w:rsid w:val="00262023"/>
    <w:rsid w:val="002620A6"/>
    <w:rsid w:val="00262F3E"/>
    <w:rsid w:val="00264C43"/>
    <w:rsid w:val="0026551C"/>
    <w:rsid w:val="002669D3"/>
    <w:rsid w:val="002674FE"/>
    <w:rsid w:val="0027101A"/>
    <w:rsid w:val="00276452"/>
    <w:rsid w:val="0028094C"/>
    <w:rsid w:val="00280CE3"/>
    <w:rsid w:val="0028480B"/>
    <w:rsid w:val="00287D35"/>
    <w:rsid w:val="002920BC"/>
    <w:rsid w:val="00293F36"/>
    <w:rsid w:val="00295D1A"/>
    <w:rsid w:val="002A172E"/>
    <w:rsid w:val="002A1BD6"/>
    <w:rsid w:val="002A38C9"/>
    <w:rsid w:val="002A3D0B"/>
    <w:rsid w:val="002A470A"/>
    <w:rsid w:val="002A480F"/>
    <w:rsid w:val="002B039B"/>
    <w:rsid w:val="002B1143"/>
    <w:rsid w:val="002B1957"/>
    <w:rsid w:val="002B4F90"/>
    <w:rsid w:val="002B5633"/>
    <w:rsid w:val="002B6935"/>
    <w:rsid w:val="002B7069"/>
    <w:rsid w:val="002C0567"/>
    <w:rsid w:val="002C0F2F"/>
    <w:rsid w:val="002C14FF"/>
    <w:rsid w:val="002C1B9E"/>
    <w:rsid w:val="002C3BB7"/>
    <w:rsid w:val="002C45BE"/>
    <w:rsid w:val="002C46D2"/>
    <w:rsid w:val="002C497F"/>
    <w:rsid w:val="002D2276"/>
    <w:rsid w:val="002D2B86"/>
    <w:rsid w:val="002D34D6"/>
    <w:rsid w:val="002D5382"/>
    <w:rsid w:val="002D5C54"/>
    <w:rsid w:val="002D5EBE"/>
    <w:rsid w:val="002E2A6B"/>
    <w:rsid w:val="002E5253"/>
    <w:rsid w:val="002E62A1"/>
    <w:rsid w:val="002F0258"/>
    <w:rsid w:val="002F22DE"/>
    <w:rsid w:val="002F33DB"/>
    <w:rsid w:val="002F4A9B"/>
    <w:rsid w:val="002F6B7A"/>
    <w:rsid w:val="00300DB9"/>
    <w:rsid w:val="003014BE"/>
    <w:rsid w:val="00306206"/>
    <w:rsid w:val="00307A22"/>
    <w:rsid w:val="00312756"/>
    <w:rsid w:val="00313657"/>
    <w:rsid w:val="00316907"/>
    <w:rsid w:val="00324DD0"/>
    <w:rsid w:val="00325301"/>
    <w:rsid w:val="003256B1"/>
    <w:rsid w:val="00330577"/>
    <w:rsid w:val="003305C9"/>
    <w:rsid w:val="00336083"/>
    <w:rsid w:val="00336F40"/>
    <w:rsid w:val="003379C8"/>
    <w:rsid w:val="00340F8E"/>
    <w:rsid w:val="00342B16"/>
    <w:rsid w:val="003433D4"/>
    <w:rsid w:val="0034448C"/>
    <w:rsid w:val="003457D2"/>
    <w:rsid w:val="0035075C"/>
    <w:rsid w:val="00350881"/>
    <w:rsid w:val="003512CD"/>
    <w:rsid w:val="00353FDE"/>
    <w:rsid w:val="00354DA4"/>
    <w:rsid w:val="00367661"/>
    <w:rsid w:val="0037252C"/>
    <w:rsid w:val="00375B1F"/>
    <w:rsid w:val="00376E7A"/>
    <w:rsid w:val="00382FCC"/>
    <w:rsid w:val="00384636"/>
    <w:rsid w:val="00385534"/>
    <w:rsid w:val="00386DC7"/>
    <w:rsid w:val="003974B6"/>
    <w:rsid w:val="003A2C0A"/>
    <w:rsid w:val="003A40C2"/>
    <w:rsid w:val="003A4A67"/>
    <w:rsid w:val="003A799D"/>
    <w:rsid w:val="003B0350"/>
    <w:rsid w:val="003B29CC"/>
    <w:rsid w:val="003B7A3D"/>
    <w:rsid w:val="003B7BEC"/>
    <w:rsid w:val="003C0231"/>
    <w:rsid w:val="003C1386"/>
    <w:rsid w:val="003C16D8"/>
    <w:rsid w:val="003C1BEA"/>
    <w:rsid w:val="003C26C9"/>
    <w:rsid w:val="003C3221"/>
    <w:rsid w:val="003D38DF"/>
    <w:rsid w:val="003D756E"/>
    <w:rsid w:val="003E07DC"/>
    <w:rsid w:val="003E1AD2"/>
    <w:rsid w:val="003E4BA5"/>
    <w:rsid w:val="003E706C"/>
    <w:rsid w:val="003F30BB"/>
    <w:rsid w:val="003F43E2"/>
    <w:rsid w:val="003F55C2"/>
    <w:rsid w:val="003F58F9"/>
    <w:rsid w:val="003F6F8A"/>
    <w:rsid w:val="00406A06"/>
    <w:rsid w:val="0040720D"/>
    <w:rsid w:val="0041155F"/>
    <w:rsid w:val="00411B69"/>
    <w:rsid w:val="00413241"/>
    <w:rsid w:val="004229B5"/>
    <w:rsid w:val="00423F6A"/>
    <w:rsid w:val="00425449"/>
    <w:rsid w:val="004270F8"/>
    <w:rsid w:val="00430BF7"/>
    <w:rsid w:val="00431F60"/>
    <w:rsid w:val="0043454A"/>
    <w:rsid w:val="00434AFA"/>
    <w:rsid w:val="00435C8D"/>
    <w:rsid w:val="00436486"/>
    <w:rsid w:val="00436D08"/>
    <w:rsid w:val="00441A15"/>
    <w:rsid w:val="00443BD3"/>
    <w:rsid w:val="00446CC0"/>
    <w:rsid w:val="00450D5B"/>
    <w:rsid w:val="0045276B"/>
    <w:rsid w:val="00460693"/>
    <w:rsid w:val="00470A03"/>
    <w:rsid w:val="00472853"/>
    <w:rsid w:val="00473388"/>
    <w:rsid w:val="004745E7"/>
    <w:rsid w:val="0048693B"/>
    <w:rsid w:val="004913F9"/>
    <w:rsid w:val="004917DE"/>
    <w:rsid w:val="00493AF2"/>
    <w:rsid w:val="00493C07"/>
    <w:rsid w:val="004A31E5"/>
    <w:rsid w:val="004A4058"/>
    <w:rsid w:val="004A4F63"/>
    <w:rsid w:val="004A6348"/>
    <w:rsid w:val="004B072C"/>
    <w:rsid w:val="004B2259"/>
    <w:rsid w:val="004B5448"/>
    <w:rsid w:val="004B5644"/>
    <w:rsid w:val="004B6CBB"/>
    <w:rsid w:val="004C7D4D"/>
    <w:rsid w:val="004D5C8C"/>
    <w:rsid w:val="004D7AEE"/>
    <w:rsid w:val="004E3643"/>
    <w:rsid w:val="004E48BB"/>
    <w:rsid w:val="004E6CD7"/>
    <w:rsid w:val="004F12B8"/>
    <w:rsid w:val="004F21E9"/>
    <w:rsid w:val="004F41BA"/>
    <w:rsid w:val="004F5E97"/>
    <w:rsid w:val="00502DB6"/>
    <w:rsid w:val="00506CE4"/>
    <w:rsid w:val="00514D37"/>
    <w:rsid w:val="0051562B"/>
    <w:rsid w:val="00522E11"/>
    <w:rsid w:val="00522E29"/>
    <w:rsid w:val="0052326E"/>
    <w:rsid w:val="0052435C"/>
    <w:rsid w:val="0052475A"/>
    <w:rsid w:val="00524790"/>
    <w:rsid w:val="00526A51"/>
    <w:rsid w:val="00527D44"/>
    <w:rsid w:val="00535798"/>
    <w:rsid w:val="005379CC"/>
    <w:rsid w:val="0054058B"/>
    <w:rsid w:val="005427D8"/>
    <w:rsid w:val="0054364E"/>
    <w:rsid w:val="0054418D"/>
    <w:rsid w:val="00544303"/>
    <w:rsid w:val="005464D8"/>
    <w:rsid w:val="00547BD4"/>
    <w:rsid w:val="00552535"/>
    <w:rsid w:val="0055328D"/>
    <w:rsid w:val="00554F62"/>
    <w:rsid w:val="00557FF3"/>
    <w:rsid w:val="005602D9"/>
    <w:rsid w:val="00560961"/>
    <w:rsid w:val="00561316"/>
    <w:rsid w:val="00561852"/>
    <w:rsid w:val="00563A3F"/>
    <w:rsid w:val="00566F5B"/>
    <w:rsid w:val="0056753F"/>
    <w:rsid w:val="005706ED"/>
    <w:rsid w:val="005743DB"/>
    <w:rsid w:val="005755BD"/>
    <w:rsid w:val="00575B86"/>
    <w:rsid w:val="00576A3E"/>
    <w:rsid w:val="00582ACB"/>
    <w:rsid w:val="005840D4"/>
    <w:rsid w:val="005850DB"/>
    <w:rsid w:val="00585B46"/>
    <w:rsid w:val="00590398"/>
    <w:rsid w:val="00595C2E"/>
    <w:rsid w:val="00597CE8"/>
    <w:rsid w:val="005A0C0F"/>
    <w:rsid w:val="005A46D0"/>
    <w:rsid w:val="005A59A0"/>
    <w:rsid w:val="005B08C8"/>
    <w:rsid w:val="005B0DF6"/>
    <w:rsid w:val="005B1626"/>
    <w:rsid w:val="005B19D4"/>
    <w:rsid w:val="005B4059"/>
    <w:rsid w:val="005B6793"/>
    <w:rsid w:val="005B6B64"/>
    <w:rsid w:val="005C0094"/>
    <w:rsid w:val="005C2487"/>
    <w:rsid w:val="005C374C"/>
    <w:rsid w:val="005D0AD0"/>
    <w:rsid w:val="005D243A"/>
    <w:rsid w:val="005D35F6"/>
    <w:rsid w:val="005E3C8C"/>
    <w:rsid w:val="005E4FF3"/>
    <w:rsid w:val="005E5E55"/>
    <w:rsid w:val="005F248B"/>
    <w:rsid w:val="005F43A1"/>
    <w:rsid w:val="005F6596"/>
    <w:rsid w:val="005F73CE"/>
    <w:rsid w:val="005F7BED"/>
    <w:rsid w:val="00600137"/>
    <w:rsid w:val="00602859"/>
    <w:rsid w:val="00603701"/>
    <w:rsid w:val="00605C01"/>
    <w:rsid w:val="006074A8"/>
    <w:rsid w:val="00610263"/>
    <w:rsid w:val="00612303"/>
    <w:rsid w:val="0061420B"/>
    <w:rsid w:val="006155E0"/>
    <w:rsid w:val="0061718D"/>
    <w:rsid w:val="0062045E"/>
    <w:rsid w:val="00620B9D"/>
    <w:rsid w:val="00621168"/>
    <w:rsid w:val="00622E17"/>
    <w:rsid w:val="00622FCD"/>
    <w:rsid w:val="006239D1"/>
    <w:rsid w:val="0063199C"/>
    <w:rsid w:val="00635E10"/>
    <w:rsid w:val="00636255"/>
    <w:rsid w:val="006405E7"/>
    <w:rsid w:val="00641F4E"/>
    <w:rsid w:val="006427FB"/>
    <w:rsid w:val="00644F98"/>
    <w:rsid w:val="00645B85"/>
    <w:rsid w:val="006471B2"/>
    <w:rsid w:val="006479C4"/>
    <w:rsid w:val="00653745"/>
    <w:rsid w:val="00654D02"/>
    <w:rsid w:val="0065776A"/>
    <w:rsid w:val="006578CC"/>
    <w:rsid w:val="00660F91"/>
    <w:rsid w:val="0066519B"/>
    <w:rsid w:val="00666051"/>
    <w:rsid w:val="00666CC5"/>
    <w:rsid w:val="00667BB3"/>
    <w:rsid w:val="00671BC4"/>
    <w:rsid w:val="006751E5"/>
    <w:rsid w:val="0068017C"/>
    <w:rsid w:val="006812E3"/>
    <w:rsid w:val="006825BE"/>
    <w:rsid w:val="006857DD"/>
    <w:rsid w:val="00691718"/>
    <w:rsid w:val="0069641C"/>
    <w:rsid w:val="00696DE3"/>
    <w:rsid w:val="006A239E"/>
    <w:rsid w:val="006A7412"/>
    <w:rsid w:val="006B0121"/>
    <w:rsid w:val="006B3F0A"/>
    <w:rsid w:val="006B579F"/>
    <w:rsid w:val="006B57E1"/>
    <w:rsid w:val="006B6662"/>
    <w:rsid w:val="006B6DB4"/>
    <w:rsid w:val="006C0FCD"/>
    <w:rsid w:val="006C1078"/>
    <w:rsid w:val="006C11ED"/>
    <w:rsid w:val="006C3029"/>
    <w:rsid w:val="006C581F"/>
    <w:rsid w:val="006C65C3"/>
    <w:rsid w:val="006C7B31"/>
    <w:rsid w:val="006D0D20"/>
    <w:rsid w:val="006D3BCE"/>
    <w:rsid w:val="006D639B"/>
    <w:rsid w:val="006E122C"/>
    <w:rsid w:val="006E7C81"/>
    <w:rsid w:val="006F2A7E"/>
    <w:rsid w:val="006F597B"/>
    <w:rsid w:val="006F5C7E"/>
    <w:rsid w:val="006F71B2"/>
    <w:rsid w:val="006F7383"/>
    <w:rsid w:val="006F75B2"/>
    <w:rsid w:val="00700F7C"/>
    <w:rsid w:val="007017B4"/>
    <w:rsid w:val="007038BF"/>
    <w:rsid w:val="007038FC"/>
    <w:rsid w:val="00703FD6"/>
    <w:rsid w:val="00705C7D"/>
    <w:rsid w:val="00705DB2"/>
    <w:rsid w:val="00712979"/>
    <w:rsid w:val="007144B9"/>
    <w:rsid w:val="007144DF"/>
    <w:rsid w:val="00717668"/>
    <w:rsid w:val="00717914"/>
    <w:rsid w:val="00721925"/>
    <w:rsid w:val="00722E5B"/>
    <w:rsid w:val="00724587"/>
    <w:rsid w:val="00730CFD"/>
    <w:rsid w:val="00730FFD"/>
    <w:rsid w:val="007337F2"/>
    <w:rsid w:val="00734261"/>
    <w:rsid w:val="0073510C"/>
    <w:rsid w:val="007360D4"/>
    <w:rsid w:val="007422BA"/>
    <w:rsid w:val="00744EAA"/>
    <w:rsid w:val="0074634D"/>
    <w:rsid w:val="0074673F"/>
    <w:rsid w:val="00747CCF"/>
    <w:rsid w:val="00753074"/>
    <w:rsid w:val="00756FD0"/>
    <w:rsid w:val="00760310"/>
    <w:rsid w:val="0076228D"/>
    <w:rsid w:val="00762488"/>
    <w:rsid w:val="00763287"/>
    <w:rsid w:val="00763FB3"/>
    <w:rsid w:val="00771784"/>
    <w:rsid w:val="00771F9B"/>
    <w:rsid w:val="00772CD2"/>
    <w:rsid w:val="007750F5"/>
    <w:rsid w:val="0078039A"/>
    <w:rsid w:val="00782F91"/>
    <w:rsid w:val="0078307F"/>
    <w:rsid w:val="007835FF"/>
    <w:rsid w:val="007838C6"/>
    <w:rsid w:val="00784067"/>
    <w:rsid w:val="0078643F"/>
    <w:rsid w:val="00790381"/>
    <w:rsid w:val="00792AC7"/>
    <w:rsid w:val="007A043D"/>
    <w:rsid w:val="007A231E"/>
    <w:rsid w:val="007A2AB4"/>
    <w:rsid w:val="007A5018"/>
    <w:rsid w:val="007A593B"/>
    <w:rsid w:val="007A78C4"/>
    <w:rsid w:val="007B00A3"/>
    <w:rsid w:val="007B0CA5"/>
    <w:rsid w:val="007B208C"/>
    <w:rsid w:val="007B23CF"/>
    <w:rsid w:val="007B2782"/>
    <w:rsid w:val="007B38C9"/>
    <w:rsid w:val="007B4A6F"/>
    <w:rsid w:val="007B6AA3"/>
    <w:rsid w:val="007B7561"/>
    <w:rsid w:val="007B7B35"/>
    <w:rsid w:val="007C1633"/>
    <w:rsid w:val="007C2787"/>
    <w:rsid w:val="007C3737"/>
    <w:rsid w:val="007C4AFE"/>
    <w:rsid w:val="007C5348"/>
    <w:rsid w:val="007C5429"/>
    <w:rsid w:val="007C57F1"/>
    <w:rsid w:val="007D024C"/>
    <w:rsid w:val="007D5D06"/>
    <w:rsid w:val="007D7681"/>
    <w:rsid w:val="007E68D5"/>
    <w:rsid w:val="007F3981"/>
    <w:rsid w:val="007F4BEF"/>
    <w:rsid w:val="007F5F85"/>
    <w:rsid w:val="007F770D"/>
    <w:rsid w:val="008005F4"/>
    <w:rsid w:val="008014F5"/>
    <w:rsid w:val="008017F2"/>
    <w:rsid w:val="00802BCE"/>
    <w:rsid w:val="00803CCE"/>
    <w:rsid w:val="00804094"/>
    <w:rsid w:val="00804932"/>
    <w:rsid w:val="00804AF0"/>
    <w:rsid w:val="008063E1"/>
    <w:rsid w:val="00807015"/>
    <w:rsid w:val="00810FF1"/>
    <w:rsid w:val="00811423"/>
    <w:rsid w:val="00811643"/>
    <w:rsid w:val="00812BEE"/>
    <w:rsid w:val="00813E52"/>
    <w:rsid w:val="00816171"/>
    <w:rsid w:val="0081634F"/>
    <w:rsid w:val="008176F7"/>
    <w:rsid w:val="008214BA"/>
    <w:rsid w:val="00822063"/>
    <w:rsid w:val="00827769"/>
    <w:rsid w:val="008304C6"/>
    <w:rsid w:val="00833FCE"/>
    <w:rsid w:val="0083439A"/>
    <w:rsid w:val="0083579F"/>
    <w:rsid w:val="00836C97"/>
    <w:rsid w:val="008433D1"/>
    <w:rsid w:val="0085230C"/>
    <w:rsid w:val="00854DBB"/>
    <w:rsid w:val="00857786"/>
    <w:rsid w:val="00860555"/>
    <w:rsid w:val="00860A3C"/>
    <w:rsid w:val="008630ED"/>
    <w:rsid w:val="0086387A"/>
    <w:rsid w:val="0086548A"/>
    <w:rsid w:val="00866AE3"/>
    <w:rsid w:val="008675FC"/>
    <w:rsid w:val="00867720"/>
    <w:rsid w:val="00867CE1"/>
    <w:rsid w:val="00870AC6"/>
    <w:rsid w:val="00873695"/>
    <w:rsid w:val="00874FB0"/>
    <w:rsid w:val="0087522C"/>
    <w:rsid w:val="00876984"/>
    <w:rsid w:val="008839FA"/>
    <w:rsid w:val="00890A1D"/>
    <w:rsid w:val="00896FF3"/>
    <w:rsid w:val="00897092"/>
    <w:rsid w:val="008A2831"/>
    <w:rsid w:val="008A4505"/>
    <w:rsid w:val="008A4D7B"/>
    <w:rsid w:val="008B0CE6"/>
    <w:rsid w:val="008B24C0"/>
    <w:rsid w:val="008B7DA1"/>
    <w:rsid w:val="008C043E"/>
    <w:rsid w:val="008C0673"/>
    <w:rsid w:val="008D055B"/>
    <w:rsid w:val="008D0676"/>
    <w:rsid w:val="008D0FBF"/>
    <w:rsid w:val="008D1179"/>
    <w:rsid w:val="008D214F"/>
    <w:rsid w:val="008D22FC"/>
    <w:rsid w:val="008D3F34"/>
    <w:rsid w:val="008E1B7A"/>
    <w:rsid w:val="008E3F77"/>
    <w:rsid w:val="008E60BE"/>
    <w:rsid w:val="008E6ACB"/>
    <w:rsid w:val="008E74D2"/>
    <w:rsid w:val="008F13A3"/>
    <w:rsid w:val="008F3E66"/>
    <w:rsid w:val="008F43F6"/>
    <w:rsid w:val="008F6C3B"/>
    <w:rsid w:val="008F7275"/>
    <w:rsid w:val="009040F3"/>
    <w:rsid w:val="00907D8A"/>
    <w:rsid w:val="00912CA0"/>
    <w:rsid w:val="00914B36"/>
    <w:rsid w:val="009162B7"/>
    <w:rsid w:val="00916470"/>
    <w:rsid w:val="0092226A"/>
    <w:rsid w:val="009251F8"/>
    <w:rsid w:val="00925E29"/>
    <w:rsid w:val="009262A5"/>
    <w:rsid w:val="00926733"/>
    <w:rsid w:val="00931D7F"/>
    <w:rsid w:val="00943574"/>
    <w:rsid w:val="00944AEC"/>
    <w:rsid w:val="00944D94"/>
    <w:rsid w:val="009471B7"/>
    <w:rsid w:val="00947C98"/>
    <w:rsid w:val="00952C7A"/>
    <w:rsid w:val="009538FF"/>
    <w:rsid w:val="00955904"/>
    <w:rsid w:val="00963245"/>
    <w:rsid w:val="009654F7"/>
    <w:rsid w:val="00967695"/>
    <w:rsid w:val="009706D3"/>
    <w:rsid w:val="00970D2A"/>
    <w:rsid w:val="0097544F"/>
    <w:rsid w:val="0098084A"/>
    <w:rsid w:val="009817D6"/>
    <w:rsid w:val="009823A5"/>
    <w:rsid w:val="00983229"/>
    <w:rsid w:val="00983848"/>
    <w:rsid w:val="00985B00"/>
    <w:rsid w:val="00993008"/>
    <w:rsid w:val="009942E0"/>
    <w:rsid w:val="0099499E"/>
    <w:rsid w:val="00996518"/>
    <w:rsid w:val="009A0D33"/>
    <w:rsid w:val="009A23CD"/>
    <w:rsid w:val="009A31D1"/>
    <w:rsid w:val="009A5C12"/>
    <w:rsid w:val="009B0165"/>
    <w:rsid w:val="009B1820"/>
    <w:rsid w:val="009B4713"/>
    <w:rsid w:val="009B590E"/>
    <w:rsid w:val="009C17A6"/>
    <w:rsid w:val="009C3A9C"/>
    <w:rsid w:val="009C6220"/>
    <w:rsid w:val="009C6331"/>
    <w:rsid w:val="009C64F6"/>
    <w:rsid w:val="009C7EF7"/>
    <w:rsid w:val="009D0DA9"/>
    <w:rsid w:val="009D6C61"/>
    <w:rsid w:val="009E21E0"/>
    <w:rsid w:val="009E25E0"/>
    <w:rsid w:val="009E4E1C"/>
    <w:rsid w:val="009E67D3"/>
    <w:rsid w:val="009E75F3"/>
    <w:rsid w:val="009E7EBC"/>
    <w:rsid w:val="009F0FD5"/>
    <w:rsid w:val="009F1BC7"/>
    <w:rsid w:val="009F20BB"/>
    <w:rsid w:val="009F25D0"/>
    <w:rsid w:val="00A022B2"/>
    <w:rsid w:val="00A04202"/>
    <w:rsid w:val="00A067ED"/>
    <w:rsid w:val="00A12183"/>
    <w:rsid w:val="00A12811"/>
    <w:rsid w:val="00A17E3A"/>
    <w:rsid w:val="00A20D37"/>
    <w:rsid w:val="00A24FE0"/>
    <w:rsid w:val="00A3199F"/>
    <w:rsid w:val="00A325C3"/>
    <w:rsid w:val="00A36894"/>
    <w:rsid w:val="00A368E1"/>
    <w:rsid w:val="00A37687"/>
    <w:rsid w:val="00A4057C"/>
    <w:rsid w:val="00A42372"/>
    <w:rsid w:val="00A438A1"/>
    <w:rsid w:val="00A46D0E"/>
    <w:rsid w:val="00A51408"/>
    <w:rsid w:val="00A517B1"/>
    <w:rsid w:val="00A5344C"/>
    <w:rsid w:val="00A6079B"/>
    <w:rsid w:val="00A66B0F"/>
    <w:rsid w:val="00A7607A"/>
    <w:rsid w:val="00A761E4"/>
    <w:rsid w:val="00A76228"/>
    <w:rsid w:val="00A7746E"/>
    <w:rsid w:val="00A823A9"/>
    <w:rsid w:val="00A82A34"/>
    <w:rsid w:val="00A82E98"/>
    <w:rsid w:val="00A83EDF"/>
    <w:rsid w:val="00A878B8"/>
    <w:rsid w:val="00A911D7"/>
    <w:rsid w:val="00A91D16"/>
    <w:rsid w:val="00A9325E"/>
    <w:rsid w:val="00A9386C"/>
    <w:rsid w:val="00A939B6"/>
    <w:rsid w:val="00A941C7"/>
    <w:rsid w:val="00AA02C8"/>
    <w:rsid w:val="00AA31EE"/>
    <w:rsid w:val="00AA3E53"/>
    <w:rsid w:val="00AB6D38"/>
    <w:rsid w:val="00AB7DC8"/>
    <w:rsid w:val="00AC02CA"/>
    <w:rsid w:val="00AC50CD"/>
    <w:rsid w:val="00AC5146"/>
    <w:rsid w:val="00AC5669"/>
    <w:rsid w:val="00AC62DC"/>
    <w:rsid w:val="00AC6CDB"/>
    <w:rsid w:val="00AC7B0B"/>
    <w:rsid w:val="00AD3541"/>
    <w:rsid w:val="00AD6663"/>
    <w:rsid w:val="00AE3627"/>
    <w:rsid w:val="00AE3A5D"/>
    <w:rsid w:val="00AE608A"/>
    <w:rsid w:val="00AF012A"/>
    <w:rsid w:val="00AF0F15"/>
    <w:rsid w:val="00AF1253"/>
    <w:rsid w:val="00AF14D3"/>
    <w:rsid w:val="00AF3D61"/>
    <w:rsid w:val="00AF439F"/>
    <w:rsid w:val="00B02430"/>
    <w:rsid w:val="00B04796"/>
    <w:rsid w:val="00B04AB2"/>
    <w:rsid w:val="00B04AED"/>
    <w:rsid w:val="00B06F23"/>
    <w:rsid w:val="00B07D31"/>
    <w:rsid w:val="00B125B9"/>
    <w:rsid w:val="00B16614"/>
    <w:rsid w:val="00B24218"/>
    <w:rsid w:val="00B279EF"/>
    <w:rsid w:val="00B331B1"/>
    <w:rsid w:val="00B34B37"/>
    <w:rsid w:val="00B36DFC"/>
    <w:rsid w:val="00B37E28"/>
    <w:rsid w:val="00B37F08"/>
    <w:rsid w:val="00B40AA8"/>
    <w:rsid w:val="00B40CC4"/>
    <w:rsid w:val="00B473C5"/>
    <w:rsid w:val="00B50F1A"/>
    <w:rsid w:val="00B53CA5"/>
    <w:rsid w:val="00B5478F"/>
    <w:rsid w:val="00B54940"/>
    <w:rsid w:val="00B54A34"/>
    <w:rsid w:val="00B567D7"/>
    <w:rsid w:val="00B57A89"/>
    <w:rsid w:val="00B62299"/>
    <w:rsid w:val="00B65C95"/>
    <w:rsid w:val="00B65E6B"/>
    <w:rsid w:val="00B6707C"/>
    <w:rsid w:val="00B7156E"/>
    <w:rsid w:val="00B726B4"/>
    <w:rsid w:val="00B727D1"/>
    <w:rsid w:val="00B767D2"/>
    <w:rsid w:val="00B80D2C"/>
    <w:rsid w:val="00B80DEA"/>
    <w:rsid w:val="00B8241A"/>
    <w:rsid w:val="00B82A24"/>
    <w:rsid w:val="00B85363"/>
    <w:rsid w:val="00B911E9"/>
    <w:rsid w:val="00B924F2"/>
    <w:rsid w:val="00B9430C"/>
    <w:rsid w:val="00B9588E"/>
    <w:rsid w:val="00B97F58"/>
    <w:rsid w:val="00BA1647"/>
    <w:rsid w:val="00BA429A"/>
    <w:rsid w:val="00BA4338"/>
    <w:rsid w:val="00BA5B35"/>
    <w:rsid w:val="00BA743C"/>
    <w:rsid w:val="00BB58CA"/>
    <w:rsid w:val="00BB5C3A"/>
    <w:rsid w:val="00BB6E48"/>
    <w:rsid w:val="00BB7488"/>
    <w:rsid w:val="00BC1DC5"/>
    <w:rsid w:val="00BC31BE"/>
    <w:rsid w:val="00BC6845"/>
    <w:rsid w:val="00BC7071"/>
    <w:rsid w:val="00BC7F57"/>
    <w:rsid w:val="00BD0797"/>
    <w:rsid w:val="00BD499B"/>
    <w:rsid w:val="00BD525B"/>
    <w:rsid w:val="00BD78FE"/>
    <w:rsid w:val="00BE13EA"/>
    <w:rsid w:val="00BE2278"/>
    <w:rsid w:val="00BE7FB0"/>
    <w:rsid w:val="00BF0E4C"/>
    <w:rsid w:val="00BF5B6D"/>
    <w:rsid w:val="00BF720D"/>
    <w:rsid w:val="00BF77C5"/>
    <w:rsid w:val="00C00880"/>
    <w:rsid w:val="00C03504"/>
    <w:rsid w:val="00C03A39"/>
    <w:rsid w:val="00C046F2"/>
    <w:rsid w:val="00C06511"/>
    <w:rsid w:val="00C134FA"/>
    <w:rsid w:val="00C15090"/>
    <w:rsid w:val="00C15225"/>
    <w:rsid w:val="00C167C9"/>
    <w:rsid w:val="00C16DAF"/>
    <w:rsid w:val="00C258FE"/>
    <w:rsid w:val="00C324E6"/>
    <w:rsid w:val="00C32EDF"/>
    <w:rsid w:val="00C33E80"/>
    <w:rsid w:val="00C343F5"/>
    <w:rsid w:val="00C361C9"/>
    <w:rsid w:val="00C36682"/>
    <w:rsid w:val="00C37401"/>
    <w:rsid w:val="00C376D7"/>
    <w:rsid w:val="00C43732"/>
    <w:rsid w:val="00C437BF"/>
    <w:rsid w:val="00C459E4"/>
    <w:rsid w:val="00C4709A"/>
    <w:rsid w:val="00C47135"/>
    <w:rsid w:val="00C53157"/>
    <w:rsid w:val="00C531D9"/>
    <w:rsid w:val="00C54CF1"/>
    <w:rsid w:val="00C56303"/>
    <w:rsid w:val="00C56A76"/>
    <w:rsid w:val="00C63075"/>
    <w:rsid w:val="00C63162"/>
    <w:rsid w:val="00C65E84"/>
    <w:rsid w:val="00C677EA"/>
    <w:rsid w:val="00C71718"/>
    <w:rsid w:val="00C73E18"/>
    <w:rsid w:val="00C7487D"/>
    <w:rsid w:val="00C76CFE"/>
    <w:rsid w:val="00C83A9D"/>
    <w:rsid w:val="00C86D19"/>
    <w:rsid w:val="00C92799"/>
    <w:rsid w:val="00C92CA9"/>
    <w:rsid w:val="00C95336"/>
    <w:rsid w:val="00C95B4C"/>
    <w:rsid w:val="00C96F9D"/>
    <w:rsid w:val="00CA0934"/>
    <w:rsid w:val="00CA4060"/>
    <w:rsid w:val="00CA4B41"/>
    <w:rsid w:val="00CA5661"/>
    <w:rsid w:val="00CA5EB4"/>
    <w:rsid w:val="00CA6ADD"/>
    <w:rsid w:val="00CA6F03"/>
    <w:rsid w:val="00CA71B4"/>
    <w:rsid w:val="00CA7605"/>
    <w:rsid w:val="00CB444E"/>
    <w:rsid w:val="00CB639E"/>
    <w:rsid w:val="00CB71EE"/>
    <w:rsid w:val="00CC272B"/>
    <w:rsid w:val="00CD1A97"/>
    <w:rsid w:val="00CD1FE4"/>
    <w:rsid w:val="00CE06D9"/>
    <w:rsid w:val="00CE0A55"/>
    <w:rsid w:val="00CE2CAB"/>
    <w:rsid w:val="00CE625A"/>
    <w:rsid w:val="00CE7A5A"/>
    <w:rsid w:val="00CF54F1"/>
    <w:rsid w:val="00CF5656"/>
    <w:rsid w:val="00CF7007"/>
    <w:rsid w:val="00D00634"/>
    <w:rsid w:val="00D01B34"/>
    <w:rsid w:val="00D052E2"/>
    <w:rsid w:val="00D062D2"/>
    <w:rsid w:val="00D0634E"/>
    <w:rsid w:val="00D132D3"/>
    <w:rsid w:val="00D14350"/>
    <w:rsid w:val="00D16186"/>
    <w:rsid w:val="00D23EAD"/>
    <w:rsid w:val="00D25B4F"/>
    <w:rsid w:val="00D31EE2"/>
    <w:rsid w:val="00D329E5"/>
    <w:rsid w:val="00D347B5"/>
    <w:rsid w:val="00D40351"/>
    <w:rsid w:val="00D41C83"/>
    <w:rsid w:val="00D45E8D"/>
    <w:rsid w:val="00D526BF"/>
    <w:rsid w:val="00D540A0"/>
    <w:rsid w:val="00D5659F"/>
    <w:rsid w:val="00D576F8"/>
    <w:rsid w:val="00D60C33"/>
    <w:rsid w:val="00D613A6"/>
    <w:rsid w:val="00D61483"/>
    <w:rsid w:val="00D620BB"/>
    <w:rsid w:val="00D639F8"/>
    <w:rsid w:val="00D65535"/>
    <w:rsid w:val="00D679F5"/>
    <w:rsid w:val="00D71569"/>
    <w:rsid w:val="00D71B7B"/>
    <w:rsid w:val="00D72309"/>
    <w:rsid w:val="00D73D51"/>
    <w:rsid w:val="00D752F2"/>
    <w:rsid w:val="00D756FB"/>
    <w:rsid w:val="00D76398"/>
    <w:rsid w:val="00D8337D"/>
    <w:rsid w:val="00D86CAC"/>
    <w:rsid w:val="00D86FCF"/>
    <w:rsid w:val="00D921DE"/>
    <w:rsid w:val="00D927DF"/>
    <w:rsid w:val="00D95A64"/>
    <w:rsid w:val="00D96C56"/>
    <w:rsid w:val="00DB0A65"/>
    <w:rsid w:val="00DB21CB"/>
    <w:rsid w:val="00DB4DD8"/>
    <w:rsid w:val="00DC028B"/>
    <w:rsid w:val="00DC3079"/>
    <w:rsid w:val="00DC590C"/>
    <w:rsid w:val="00DC5F3A"/>
    <w:rsid w:val="00DC6927"/>
    <w:rsid w:val="00DD0EB8"/>
    <w:rsid w:val="00DD13A6"/>
    <w:rsid w:val="00DD1A7A"/>
    <w:rsid w:val="00DD3645"/>
    <w:rsid w:val="00DD3C9B"/>
    <w:rsid w:val="00DD3E09"/>
    <w:rsid w:val="00DD40A6"/>
    <w:rsid w:val="00DD6494"/>
    <w:rsid w:val="00DE062C"/>
    <w:rsid w:val="00DE1E6D"/>
    <w:rsid w:val="00DE2497"/>
    <w:rsid w:val="00DE2C69"/>
    <w:rsid w:val="00DF0D77"/>
    <w:rsid w:val="00DF2067"/>
    <w:rsid w:val="00DF2B0B"/>
    <w:rsid w:val="00DF38C7"/>
    <w:rsid w:val="00DF4FE3"/>
    <w:rsid w:val="00DF6828"/>
    <w:rsid w:val="00DF77EC"/>
    <w:rsid w:val="00E00F64"/>
    <w:rsid w:val="00E010F4"/>
    <w:rsid w:val="00E019C7"/>
    <w:rsid w:val="00E02311"/>
    <w:rsid w:val="00E03484"/>
    <w:rsid w:val="00E059A1"/>
    <w:rsid w:val="00E05AA7"/>
    <w:rsid w:val="00E13A4B"/>
    <w:rsid w:val="00E21E01"/>
    <w:rsid w:val="00E24150"/>
    <w:rsid w:val="00E31712"/>
    <w:rsid w:val="00E32503"/>
    <w:rsid w:val="00E33430"/>
    <w:rsid w:val="00E36DE5"/>
    <w:rsid w:val="00E40575"/>
    <w:rsid w:val="00E4059A"/>
    <w:rsid w:val="00E42D2B"/>
    <w:rsid w:val="00E43ABC"/>
    <w:rsid w:val="00E44D14"/>
    <w:rsid w:val="00E45CD5"/>
    <w:rsid w:val="00E466F4"/>
    <w:rsid w:val="00E47CEC"/>
    <w:rsid w:val="00E51454"/>
    <w:rsid w:val="00E55F07"/>
    <w:rsid w:val="00E610B0"/>
    <w:rsid w:val="00E62B35"/>
    <w:rsid w:val="00E634AB"/>
    <w:rsid w:val="00E6641C"/>
    <w:rsid w:val="00E67D10"/>
    <w:rsid w:val="00E72C8F"/>
    <w:rsid w:val="00E72D00"/>
    <w:rsid w:val="00E73801"/>
    <w:rsid w:val="00E76504"/>
    <w:rsid w:val="00E81CB3"/>
    <w:rsid w:val="00E8280C"/>
    <w:rsid w:val="00E8384C"/>
    <w:rsid w:val="00E83BEB"/>
    <w:rsid w:val="00E84C60"/>
    <w:rsid w:val="00E85597"/>
    <w:rsid w:val="00E85CBC"/>
    <w:rsid w:val="00E86BA0"/>
    <w:rsid w:val="00E901D5"/>
    <w:rsid w:val="00E94A6D"/>
    <w:rsid w:val="00E96061"/>
    <w:rsid w:val="00E9763A"/>
    <w:rsid w:val="00E97CBF"/>
    <w:rsid w:val="00EA1BBB"/>
    <w:rsid w:val="00EA4196"/>
    <w:rsid w:val="00EA4DA0"/>
    <w:rsid w:val="00EA5DD7"/>
    <w:rsid w:val="00EA7022"/>
    <w:rsid w:val="00EB05E3"/>
    <w:rsid w:val="00EB1970"/>
    <w:rsid w:val="00EB290C"/>
    <w:rsid w:val="00EB2C12"/>
    <w:rsid w:val="00EB3909"/>
    <w:rsid w:val="00EB4F64"/>
    <w:rsid w:val="00EC0E51"/>
    <w:rsid w:val="00EC2AE3"/>
    <w:rsid w:val="00EC6A41"/>
    <w:rsid w:val="00ED0EBE"/>
    <w:rsid w:val="00ED1069"/>
    <w:rsid w:val="00ED227B"/>
    <w:rsid w:val="00ED2C1C"/>
    <w:rsid w:val="00EE242E"/>
    <w:rsid w:val="00EE270B"/>
    <w:rsid w:val="00EE35E4"/>
    <w:rsid w:val="00EE36E7"/>
    <w:rsid w:val="00EE3746"/>
    <w:rsid w:val="00EE56BD"/>
    <w:rsid w:val="00EF1DF6"/>
    <w:rsid w:val="00EF3025"/>
    <w:rsid w:val="00EF714A"/>
    <w:rsid w:val="00F01EED"/>
    <w:rsid w:val="00F02B9F"/>
    <w:rsid w:val="00F0706D"/>
    <w:rsid w:val="00F07BBD"/>
    <w:rsid w:val="00F07D30"/>
    <w:rsid w:val="00F13C51"/>
    <w:rsid w:val="00F13E86"/>
    <w:rsid w:val="00F14043"/>
    <w:rsid w:val="00F14BB1"/>
    <w:rsid w:val="00F1532C"/>
    <w:rsid w:val="00F16770"/>
    <w:rsid w:val="00F16F83"/>
    <w:rsid w:val="00F17184"/>
    <w:rsid w:val="00F21327"/>
    <w:rsid w:val="00F2579B"/>
    <w:rsid w:val="00F25806"/>
    <w:rsid w:val="00F350EC"/>
    <w:rsid w:val="00F356B8"/>
    <w:rsid w:val="00F35934"/>
    <w:rsid w:val="00F373FB"/>
    <w:rsid w:val="00F429A6"/>
    <w:rsid w:val="00F442B2"/>
    <w:rsid w:val="00F445F6"/>
    <w:rsid w:val="00F44B2E"/>
    <w:rsid w:val="00F45694"/>
    <w:rsid w:val="00F46403"/>
    <w:rsid w:val="00F47F29"/>
    <w:rsid w:val="00F50233"/>
    <w:rsid w:val="00F534CF"/>
    <w:rsid w:val="00F62B13"/>
    <w:rsid w:val="00F64E93"/>
    <w:rsid w:val="00F65705"/>
    <w:rsid w:val="00F65D7D"/>
    <w:rsid w:val="00F67890"/>
    <w:rsid w:val="00F75819"/>
    <w:rsid w:val="00F7749B"/>
    <w:rsid w:val="00F801A6"/>
    <w:rsid w:val="00F82121"/>
    <w:rsid w:val="00F86B66"/>
    <w:rsid w:val="00F90022"/>
    <w:rsid w:val="00F93D56"/>
    <w:rsid w:val="00F9406C"/>
    <w:rsid w:val="00F96033"/>
    <w:rsid w:val="00FA012C"/>
    <w:rsid w:val="00FA16A7"/>
    <w:rsid w:val="00FA33B5"/>
    <w:rsid w:val="00FA6A50"/>
    <w:rsid w:val="00FA7465"/>
    <w:rsid w:val="00FB13D2"/>
    <w:rsid w:val="00FB13F0"/>
    <w:rsid w:val="00FC1970"/>
    <w:rsid w:val="00FC289E"/>
    <w:rsid w:val="00FC3FF6"/>
    <w:rsid w:val="00FC4DDC"/>
    <w:rsid w:val="00FC7506"/>
    <w:rsid w:val="00FD2412"/>
    <w:rsid w:val="00FE0256"/>
    <w:rsid w:val="00FE0962"/>
    <w:rsid w:val="00FF1AE8"/>
    <w:rsid w:val="00FF2317"/>
    <w:rsid w:val="00FF40FD"/>
    <w:rsid w:val="00FF5696"/>
    <w:rsid w:val="00FF5F56"/>
    <w:rsid w:val="00FF69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10BBF"/>
  <w15:docId w15:val="{F554172C-69CB-490E-BEA4-13413F025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5F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75F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867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5FC"/>
  </w:style>
  <w:style w:type="paragraph" w:styleId="ListParagraph">
    <w:name w:val="List Paragraph"/>
    <w:basedOn w:val="Normal"/>
    <w:uiPriority w:val="34"/>
    <w:qFormat/>
    <w:rsid w:val="00BC7071"/>
    <w:pPr>
      <w:ind w:left="720"/>
      <w:contextualSpacing/>
    </w:pPr>
  </w:style>
  <w:style w:type="paragraph" w:styleId="Subtitle">
    <w:name w:val="Subtitle"/>
    <w:basedOn w:val="Normal"/>
    <w:next w:val="BodyText"/>
    <w:link w:val="SubtitleChar"/>
    <w:qFormat/>
    <w:rsid w:val="00035D30"/>
    <w:pPr>
      <w:keepNext/>
      <w:widowControl w:val="0"/>
      <w:suppressAutoHyphens/>
      <w:spacing w:before="240" w:after="120" w:line="240" w:lineRule="auto"/>
      <w:jc w:val="center"/>
    </w:pPr>
    <w:rPr>
      <w:rFonts w:ascii="Arial" w:eastAsia="DejaVu Sans" w:hAnsi="Arial" w:cs="DejaVu Sans"/>
      <w:i/>
      <w:iCs/>
      <w:kern w:val="2"/>
      <w:sz w:val="28"/>
      <w:szCs w:val="28"/>
      <w:lang w:eastAsia="hi-IN" w:bidi="hi-IN"/>
    </w:rPr>
  </w:style>
  <w:style w:type="character" w:customStyle="1" w:styleId="SubtitleChar">
    <w:name w:val="Subtitle Char"/>
    <w:basedOn w:val="DefaultParagraphFont"/>
    <w:link w:val="Subtitle"/>
    <w:rsid w:val="00035D30"/>
    <w:rPr>
      <w:rFonts w:ascii="Arial" w:eastAsia="DejaVu Sans" w:hAnsi="Arial" w:cs="DejaVu Sans"/>
      <w:i/>
      <w:iCs/>
      <w:kern w:val="2"/>
      <w:sz w:val="28"/>
      <w:szCs w:val="28"/>
      <w:lang w:eastAsia="hi-IN" w:bidi="hi-IN"/>
    </w:rPr>
  </w:style>
  <w:style w:type="paragraph" w:styleId="Title">
    <w:name w:val="Title"/>
    <w:basedOn w:val="Normal"/>
    <w:next w:val="Subtitle"/>
    <w:link w:val="TitleChar"/>
    <w:qFormat/>
    <w:rsid w:val="00035D30"/>
    <w:pPr>
      <w:widowControl w:val="0"/>
      <w:suppressAutoHyphens/>
      <w:spacing w:after="0" w:line="240" w:lineRule="auto"/>
      <w:jc w:val="center"/>
    </w:pPr>
    <w:rPr>
      <w:rFonts w:ascii="Times New Roman" w:eastAsia="DejaVu Sans" w:hAnsi="Times New Roman" w:cs="DejaVu Sans"/>
      <w:b/>
      <w:bCs/>
      <w:kern w:val="2"/>
      <w:sz w:val="36"/>
      <w:szCs w:val="36"/>
      <w:lang w:eastAsia="hi-IN" w:bidi="hi-IN"/>
    </w:rPr>
  </w:style>
  <w:style w:type="character" w:customStyle="1" w:styleId="TitleChar">
    <w:name w:val="Title Char"/>
    <w:basedOn w:val="DefaultParagraphFont"/>
    <w:link w:val="Title"/>
    <w:rsid w:val="00035D30"/>
    <w:rPr>
      <w:rFonts w:ascii="Times New Roman" w:eastAsia="DejaVu Sans" w:hAnsi="Times New Roman" w:cs="DejaVu Sans"/>
      <w:b/>
      <w:bCs/>
      <w:kern w:val="2"/>
      <w:sz w:val="36"/>
      <w:szCs w:val="36"/>
      <w:lang w:eastAsia="hi-IN" w:bidi="hi-IN"/>
    </w:rPr>
  </w:style>
  <w:style w:type="paragraph" w:customStyle="1" w:styleId="TableContents">
    <w:name w:val="Table Contents"/>
    <w:basedOn w:val="Normal"/>
    <w:rsid w:val="00035D30"/>
    <w:pPr>
      <w:widowControl w:val="0"/>
      <w:suppressLineNumbers/>
      <w:suppressAutoHyphens/>
      <w:spacing w:after="0" w:line="240" w:lineRule="auto"/>
    </w:pPr>
    <w:rPr>
      <w:rFonts w:ascii="Times New Roman" w:eastAsia="DejaVu Sans" w:hAnsi="Times New Roman" w:cs="DejaVu Sans"/>
      <w:kern w:val="2"/>
      <w:sz w:val="24"/>
      <w:szCs w:val="24"/>
      <w:lang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035D3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5D30"/>
  </w:style>
  <w:style w:type="paragraph" w:styleId="BalloonText">
    <w:name w:val="Balloon Text"/>
    <w:basedOn w:val="Normal"/>
    <w:link w:val="BalloonTextChar"/>
    <w:uiPriority w:val="99"/>
    <w:semiHidden/>
    <w:unhideWhenUsed/>
    <w:rsid w:val="00035D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D3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084F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84FA8"/>
  </w:style>
  <w:style w:type="character" w:styleId="HTMLCode">
    <w:name w:val="HTML Code"/>
    <w:basedOn w:val="DefaultParagraphFont"/>
    <w:uiPriority w:val="99"/>
    <w:semiHidden/>
    <w:unhideWhenUsed/>
    <w:rsid w:val="0086548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4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7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5</TotalTime>
  <Pages>4</Pages>
  <Words>726</Words>
  <Characters>414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addam</cp:lastModifiedBy>
  <cp:revision>952</cp:revision>
  <dcterms:created xsi:type="dcterms:W3CDTF">2019-03-12T08:30:00Z</dcterms:created>
  <dcterms:modified xsi:type="dcterms:W3CDTF">2020-12-10T03:44:00Z</dcterms:modified>
</cp:coreProperties>
</file>